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AAF03" w14:textId="77777777" w:rsidR="00CC77E6" w:rsidRPr="00CC77E6" w:rsidRDefault="00CC77E6" w:rsidP="00C92CBB">
      <w:pPr>
        <w:rPr>
          <w:b/>
          <w:bCs/>
          <w:sz w:val="48"/>
          <w:szCs w:val="48"/>
        </w:rPr>
      </w:pPr>
      <w:r w:rsidRPr="00CC77E6">
        <w:rPr>
          <w:b/>
          <w:bCs/>
          <w:sz w:val="48"/>
          <w:szCs w:val="48"/>
        </w:rPr>
        <w:t xml:space="preserve">System Requirements Specification Index </w:t>
      </w:r>
    </w:p>
    <w:p w14:paraId="7B1DD291" w14:textId="5ABD96CD" w:rsidR="00CC77E6" w:rsidRPr="00CC77E6" w:rsidRDefault="00CC77E6" w:rsidP="00CC77E6">
      <w:pPr>
        <w:ind w:left="2880" w:firstLine="720"/>
        <w:rPr>
          <w:b/>
          <w:bCs/>
          <w:sz w:val="32"/>
          <w:szCs w:val="32"/>
        </w:rPr>
      </w:pPr>
      <w:r w:rsidRPr="00CC77E6">
        <w:rPr>
          <w:b/>
          <w:bCs/>
          <w:sz w:val="32"/>
          <w:szCs w:val="32"/>
        </w:rPr>
        <w:t xml:space="preserve">For Machine </w:t>
      </w:r>
      <w:r w:rsidR="009C4E4E" w:rsidRPr="00CC77E6">
        <w:rPr>
          <w:b/>
          <w:bCs/>
          <w:sz w:val="32"/>
          <w:szCs w:val="32"/>
        </w:rPr>
        <w:t>learning Algorithm</w:t>
      </w:r>
      <w:r w:rsidRPr="00CC77E6">
        <w:rPr>
          <w:b/>
          <w:bCs/>
          <w:sz w:val="32"/>
          <w:szCs w:val="32"/>
        </w:rPr>
        <w:t xml:space="preserve"> No </w:t>
      </w:r>
      <w:r w:rsidR="00E406DC">
        <w:rPr>
          <w:b/>
          <w:bCs/>
          <w:sz w:val="32"/>
          <w:szCs w:val="32"/>
        </w:rPr>
        <w:t>3</w:t>
      </w:r>
    </w:p>
    <w:p w14:paraId="0B5686C3" w14:textId="5E99ACFC" w:rsidR="00F9483F" w:rsidRPr="00CC77E6" w:rsidRDefault="00CC77E6" w:rsidP="00CC77E6">
      <w:pPr>
        <w:ind w:left="2880" w:firstLine="720"/>
        <w:rPr>
          <w:sz w:val="32"/>
          <w:szCs w:val="32"/>
        </w:rPr>
      </w:pPr>
      <w:r w:rsidRPr="00CC77E6">
        <w:rPr>
          <w:b/>
          <w:bCs/>
          <w:sz w:val="32"/>
          <w:szCs w:val="32"/>
        </w:rPr>
        <w:t xml:space="preserve"> </w:t>
      </w:r>
      <w:r w:rsidRPr="00CC77E6">
        <w:rPr>
          <w:sz w:val="32"/>
          <w:szCs w:val="32"/>
        </w:rPr>
        <w:t>1.0</w:t>
      </w:r>
    </w:p>
    <w:p w14:paraId="72C8F7A6" w14:textId="77777777" w:rsidR="00F9483F" w:rsidRDefault="00F9483F" w:rsidP="00C92CBB">
      <w:pPr>
        <w:rPr>
          <w:b/>
          <w:bCs/>
        </w:rPr>
      </w:pPr>
    </w:p>
    <w:p w14:paraId="5CC66D4D" w14:textId="77777777" w:rsidR="00F9483F" w:rsidRDefault="00F9483F" w:rsidP="00C92CBB">
      <w:pPr>
        <w:rPr>
          <w:b/>
          <w:bCs/>
        </w:rPr>
      </w:pPr>
    </w:p>
    <w:p w14:paraId="3E3D43DC" w14:textId="77777777" w:rsidR="00F9483F" w:rsidRDefault="00F9483F" w:rsidP="00C92CBB">
      <w:pPr>
        <w:rPr>
          <w:b/>
          <w:bCs/>
        </w:rPr>
      </w:pPr>
    </w:p>
    <w:p w14:paraId="5D123643" w14:textId="77777777" w:rsidR="00F9483F" w:rsidRDefault="00F9483F" w:rsidP="00C92CBB">
      <w:pPr>
        <w:rPr>
          <w:b/>
          <w:bCs/>
        </w:rPr>
      </w:pPr>
    </w:p>
    <w:p w14:paraId="27FF4988" w14:textId="77777777" w:rsidR="00F9483F" w:rsidRDefault="00F9483F" w:rsidP="00C92CBB">
      <w:pPr>
        <w:rPr>
          <w:b/>
          <w:bCs/>
        </w:rPr>
      </w:pPr>
    </w:p>
    <w:p w14:paraId="3832513F" w14:textId="77777777" w:rsidR="00F9483F" w:rsidRDefault="00F9483F" w:rsidP="00C92CBB">
      <w:pPr>
        <w:rPr>
          <w:b/>
          <w:bCs/>
        </w:rPr>
      </w:pPr>
    </w:p>
    <w:p w14:paraId="74361BA1" w14:textId="77777777" w:rsidR="00F9483F" w:rsidRDefault="00F9483F" w:rsidP="00C92CBB">
      <w:pPr>
        <w:rPr>
          <w:b/>
          <w:bCs/>
        </w:rPr>
      </w:pPr>
    </w:p>
    <w:p w14:paraId="4E80BA0C" w14:textId="77777777" w:rsidR="00F9483F" w:rsidRDefault="00F9483F" w:rsidP="00C92CBB">
      <w:pPr>
        <w:rPr>
          <w:b/>
          <w:bCs/>
        </w:rPr>
      </w:pPr>
    </w:p>
    <w:p w14:paraId="120F446E" w14:textId="77777777" w:rsidR="00F9483F" w:rsidRDefault="00F9483F" w:rsidP="00C92CBB">
      <w:pPr>
        <w:rPr>
          <w:b/>
          <w:bCs/>
        </w:rPr>
      </w:pPr>
    </w:p>
    <w:p w14:paraId="7A8E5E16" w14:textId="77777777" w:rsidR="00F9483F" w:rsidRDefault="00F9483F" w:rsidP="00C92CBB">
      <w:pPr>
        <w:rPr>
          <w:b/>
          <w:bCs/>
        </w:rPr>
      </w:pPr>
    </w:p>
    <w:p w14:paraId="525EBAF2" w14:textId="77777777" w:rsidR="00F9483F" w:rsidRDefault="00F9483F" w:rsidP="00C92CBB">
      <w:pPr>
        <w:rPr>
          <w:b/>
          <w:bCs/>
        </w:rPr>
      </w:pPr>
    </w:p>
    <w:p w14:paraId="282C6ED9" w14:textId="77777777" w:rsidR="00F9483F" w:rsidRDefault="00F9483F" w:rsidP="00C92CBB">
      <w:pPr>
        <w:rPr>
          <w:b/>
          <w:bCs/>
        </w:rPr>
      </w:pPr>
    </w:p>
    <w:p w14:paraId="1D19256A" w14:textId="77777777" w:rsidR="00F9483F" w:rsidRDefault="00F9483F" w:rsidP="00C92CBB">
      <w:pPr>
        <w:rPr>
          <w:b/>
          <w:bCs/>
        </w:rPr>
      </w:pPr>
    </w:p>
    <w:p w14:paraId="383A5247" w14:textId="77777777" w:rsidR="00F9483F" w:rsidRDefault="00F9483F" w:rsidP="00C92CBB">
      <w:pPr>
        <w:rPr>
          <w:b/>
          <w:bCs/>
        </w:rPr>
      </w:pPr>
    </w:p>
    <w:p w14:paraId="51144915" w14:textId="77777777" w:rsidR="00F9483F" w:rsidRDefault="00F9483F" w:rsidP="00C92CBB">
      <w:pPr>
        <w:rPr>
          <w:b/>
          <w:bCs/>
        </w:rPr>
      </w:pPr>
    </w:p>
    <w:p w14:paraId="6D18B90B" w14:textId="77777777" w:rsidR="00F9483F" w:rsidRDefault="00F9483F" w:rsidP="00C92CBB">
      <w:pPr>
        <w:rPr>
          <w:b/>
          <w:bCs/>
        </w:rPr>
      </w:pPr>
    </w:p>
    <w:p w14:paraId="099F0102" w14:textId="77777777" w:rsidR="00F9483F" w:rsidRDefault="00F9483F" w:rsidP="00C92CBB">
      <w:pPr>
        <w:rPr>
          <w:b/>
          <w:bCs/>
        </w:rPr>
      </w:pPr>
    </w:p>
    <w:p w14:paraId="0DDE0001" w14:textId="77777777" w:rsidR="00F9483F" w:rsidRDefault="00F9483F" w:rsidP="00C92CBB">
      <w:pPr>
        <w:rPr>
          <w:b/>
          <w:bCs/>
        </w:rPr>
      </w:pPr>
    </w:p>
    <w:p w14:paraId="227B2656" w14:textId="77777777" w:rsidR="00F9483F" w:rsidRDefault="00F9483F" w:rsidP="00C92CBB">
      <w:pPr>
        <w:rPr>
          <w:b/>
          <w:bCs/>
        </w:rPr>
      </w:pPr>
    </w:p>
    <w:p w14:paraId="1B67AB20" w14:textId="77777777" w:rsidR="00F9483F" w:rsidRDefault="00F9483F" w:rsidP="00C92CBB">
      <w:pPr>
        <w:rPr>
          <w:b/>
          <w:bCs/>
        </w:rPr>
      </w:pPr>
    </w:p>
    <w:p w14:paraId="2D8AEA5E" w14:textId="77777777" w:rsidR="00F9483F" w:rsidRDefault="00F9483F" w:rsidP="00C92CBB">
      <w:pPr>
        <w:rPr>
          <w:b/>
          <w:bCs/>
        </w:rPr>
      </w:pPr>
    </w:p>
    <w:p w14:paraId="56EAEF61" w14:textId="77777777" w:rsidR="00F9483F" w:rsidRDefault="00F9483F" w:rsidP="00C92CBB">
      <w:pPr>
        <w:rPr>
          <w:b/>
          <w:bCs/>
        </w:rPr>
      </w:pPr>
    </w:p>
    <w:p w14:paraId="07D9A0B7" w14:textId="77777777" w:rsidR="00F9483F" w:rsidRDefault="00F9483F" w:rsidP="00C92CBB">
      <w:pPr>
        <w:rPr>
          <w:b/>
          <w:bCs/>
        </w:rPr>
      </w:pPr>
    </w:p>
    <w:p w14:paraId="235A604C" w14:textId="77777777" w:rsidR="00F9483F" w:rsidRDefault="00F9483F" w:rsidP="00C92CBB">
      <w:pPr>
        <w:rPr>
          <w:b/>
          <w:bCs/>
        </w:rPr>
      </w:pPr>
    </w:p>
    <w:p w14:paraId="2423753B" w14:textId="77777777" w:rsidR="00F9483F" w:rsidRDefault="00F9483F" w:rsidP="00C92CBB">
      <w:pPr>
        <w:rPr>
          <w:b/>
          <w:bCs/>
        </w:rPr>
      </w:pPr>
    </w:p>
    <w:p w14:paraId="7FE71696" w14:textId="77777777" w:rsidR="00F9483F" w:rsidRDefault="00F9483F" w:rsidP="00C92CBB">
      <w:pPr>
        <w:rPr>
          <w:b/>
          <w:bCs/>
        </w:rPr>
      </w:pPr>
    </w:p>
    <w:p w14:paraId="29DE388E" w14:textId="77777777" w:rsidR="00F9483F" w:rsidRDefault="00F9483F" w:rsidP="00C92CBB">
      <w:pPr>
        <w:rPr>
          <w:b/>
          <w:bCs/>
        </w:rPr>
      </w:pPr>
    </w:p>
    <w:p w14:paraId="3B865B70" w14:textId="77777777" w:rsidR="00F9483F" w:rsidRDefault="00F9483F" w:rsidP="00C92CBB">
      <w:pPr>
        <w:rPr>
          <w:b/>
          <w:bCs/>
        </w:rPr>
      </w:pPr>
    </w:p>
    <w:p w14:paraId="1264596B" w14:textId="39A3017A" w:rsidR="00E570CD" w:rsidRPr="00E570CD" w:rsidRDefault="00E570CD" w:rsidP="00E570CD">
      <w:pPr>
        <w:spacing w:before="80"/>
        <w:ind w:left="64"/>
        <w:rPr>
          <w:sz w:val="32"/>
          <w:szCs w:val="32"/>
        </w:rPr>
      </w:pPr>
      <w:r w:rsidRPr="00E570CD">
        <w:rPr>
          <w:b/>
          <w:bCs/>
          <w:sz w:val="32"/>
          <w:szCs w:val="32"/>
        </w:rPr>
        <w:lastRenderedPageBreak/>
        <w:t xml:space="preserve">Machine Learning </w:t>
      </w:r>
      <w:r w:rsidR="006451E5">
        <w:rPr>
          <w:b/>
          <w:bCs/>
          <w:sz w:val="32"/>
          <w:szCs w:val="32"/>
        </w:rPr>
        <w:t>Assessment</w:t>
      </w:r>
      <w:r w:rsidRPr="00E570CD">
        <w:rPr>
          <w:b/>
          <w:bCs/>
          <w:sz w:val="32"/>
          <w:szCs w:val="32"/>
        </w:rPr>
        <w:t xml:space="preserve">: </w:t>
      </w:r>
      <w:r w:rsidR="006451E5">
        <w:rPr>
          <w:b/>
          <w:bCs/>
          <w:sz w:val="32"/>
          <w:szCs w:val="32"/>
        </w:rPr>
        <w:t xml:space="preserve">Logistic regression and Linear Regression  </w:t>
      </w:r>
    </w:p>
    <w:p w14:paraId="4777E5AF" w14:textId="77777777" w:rsidR="00964E38" w:rsidRPr="00964E38" w:rsidRDefault="00964E38" w:rsidP="00964E3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964E38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Fish Health Monitoring Dataset (</w:t>
      </w:r>
      <w:r w:rsidRPr="00964E38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fish_data.csv</w:t>
      </w:r>
      <w:r w:rsidRPr="00964E38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)</w:t>
      </w:r>
    </w:p>
    <w:p w14:paraId="5DB333C7" w14:textId="77777777" w:rsidR="00964E38" w:rsidRPr="00964E38" w:rsidRDefault="00964E38" w:rsidP="00964E3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is dataset is designed to classify fish as either healthy or diseased based on their </w:t>
      </w:r>
      <w:proofErr w:type="spellStart"/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ehavior</w:t>
      </w:r>
      <w:proofErr w:type="spellEnd"/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environment, and biological characteristics. It is used in conjunction with a </w:t>
      </w:r>
      <w:proofErr w:type="spellStart"/>
      <w:r w:rsidRPr="00964E3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cisionTreeClassifier</w:t>
      </w:r>
      <w:proofErr w:type="spellEnd"/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which creates a tree-like model of decisions based on the feature values to predict the fish's health status.</w:t>
      </w:r>
    </w:p>
    <w:p w14:paraId="3D1DB260" w14:textId="051B52B5" w:rsidR="00964E38" w:rsidRPr="00964E38" w:rsidRDefault="00964E38" w:rsidP="00964E3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Dataset feat</w:t>
      </w:r>
      <w:r w:rsidRPr="00964E38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:</w:t>
      </w:r>
    </w:p>
    <w:p w14:paraId="3750D4A8" w14:textId="61E0C408" w:rsidR="00964E38" w:rsidRPr="00964E38" w:rsidRDefault="00964E38" w:rsidP="00964E38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64E38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Age</w:t>
      </w:r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Numerical feature indicating the age of the fish </w:t>
      </w:r>
    </w:p>
    <w:p w14:paraId="32FB0B52" w14:textId="06CD5D4C" w:rsidR="00964E38" w:rsidRPr="00964E38" w:rsidRDefault="00964E38" w:rsidP="00964E38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64E38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Species</w:t>
      </w:r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Categorical feature representing the type of </w:t>
      </w:r>
      <w:proofErr w:type="gramStart"/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ish .</w:t>
      </w:r>
      <w:proofErr w:type="gramEnd"/>
    </w:p>
    <w:p w14:paraId="63EE1DE8" w14:textId="77777777" w:rsidR="00964E38" w:rsidRPr="00964E38" w:rsidRDefault="00964E38" w:rsidP="00964E38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964E38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Water_Temperature</w:t>
      </w:r>
      <w:proofErr w:type="spellEnd"/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Numerical feature representing the surrounding water temperature in degrees Celsius.</w:t>
      </w:r>
    </w:p>
    <w:p w14:paraId="73298B2B" w14:textId="656D8F4B" w:rsidR="00964E38" w:rsidRPr="00964E38" w:rsidRDefault="00964E38" w:rsidP="0032092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964E38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Feeding_Behavior</w:t>
      </w:r>
      <w:proofErr w:type="spellEnd"/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Categorical feature describing how actively the fish is feeding </w:t>
      </w:r>
      <w:r w:rsidRPr="00964E38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Coloration</w:t>
      </w:r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Categorical feature indicating the observed </w:t>
      </w:r>
      <w:proofErr w:type="spellStart"/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lor</w:t>
      </w:r>
      <w:proofErr w:type="spellEnd"/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f the fish, often linked to health </w:t>
      </w:r>
    </w:p>
    <w:p w14:paraId="1BCCF3F9" w14:textId="40539751" w:rsidR="00964E38" w:rsidRPr="00964E38" w:rsidRDefault="00964E38" w:rsidP="00964E38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964E38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Swimming_Behavior</w:t>
      </w:r>
      <w:proofErr w:type="spellEnd"/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Categorical feature representing movement patterns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5B86A8D2" w14:textId="77777777" w:rsidR="00964E38" w:rsidRPr="00964E38" w:rsidRDefault="00964E38" w:rsidP="00964E3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964E38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Target:</w:t>
      </w:r>
    </w:p>
    <w:p w14:paraId="58075A20" w14:textId="77777777" w:rsidR="00964E38" w:rsidRPr="00964E38" w:rsidRDefault="00964E38" w:rsidP="00964E38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64E38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Disease_Status</w:t>
      </w:r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Binary or categorical variable representing the health of the fish — this is the </w:t>
      </w:r>
      <w:r w:rsidRPr="00964E3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arget variable</w:t>
      </w:r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the </w:t>
      </w:r>
      <w:proofErr w:type="spellStart"/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cisionTreeClassifier</w:t>
      </w:r>
      <w:proofErr w:type="spellEnd"/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. It indicates whether a fish is </w:t>
      </w:r>
      <w:r w:rsidRPr="00964E3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ealthy</w:t>
      </w:r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r </w:t>
      </w:r>
      <w:r w:rsidRPr="00964E3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iseased</w:t>
      </w:r>
      <w:r w:rsidRPr="00964E3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ased on the features.</w:t>
      </w:r>
    </w:p>
    <w:p w14:paraId="7FB38B37" w14:textId="5370B5B3" w:rsidR="00964E38" w:rsidRDefault="00964E38" w:rsidP="00964E38">
      <w:pPr>
        <w:spacing w:before="80"/>
        <w:ind w:left="64"/>
        <w:rPr>
          <w:b/>
          <w:bCs/>
        </w:rPr>
      </w:pPr>
      <w:r>
        <w:rPr>
          <w:b/>
          <w:bCs/>
        </w:rPr>
        <w:t xml:space="preserve">Fish.py Implementation </w:t>
      </w:r>
      <w:proofErr w:type="spellStart"/>
      <w:r>
        <w:rPr>
          <w:b/>
          <w:bCs/>
        </w:rPr>
        <w:t>Requirementa</w:t>
      </w:r>
      <w:proofErr w:type="spellEnd"/>
      <w:r>
        <w:rPr>
          <w:b/>
          <w:bCs/>
        </w:rPr>
        <w:t xml:space="preserve"> </w:t>
      </w:r>
    </w:p>
    <w:p w14:paraId="0E4A598C" w14:textId="4990B6E1" w:rsidR="006451E5" w:rsidRDefault="00964E38" w:rsidP="006451E5">
      <w:pPr>
        <w:spacing w:before="80"/>
        <w:ind w:left="64"/>
        <w:rPr>
          <w:b/>
          <w:bCs/>
        </w:rPr>
      </w:pPr>
      <w:r>
        <w:rPr>
          <w:b/>
          <w:bCs/>
        </w:rPr>
        <w:t>R</w:t>
      </w:r>
      <w:r w:rsidR="006451E5" w:rsidRPr="006451E5">
        <w:rPr>
          <w:b/>
          <w:bCs/>
        </w:rPr>
        <w:t>equirements:</w:t>
      </w:r>
    </w:p>
    <w:p w14:paraId="4D3841C9" w14:textId="0E101938" w:rsidR="00964E38" w:rsidRDefault="00964E38" w:rsidP="006451E5">
      <w:pPr>
        <w:spacing w:before="80"/>
        <w:ind w:left="64"/>
        <w:rPr>
          <w:b/>
          <w:bCs/>
        </w:rPr>
      </w:pPr>
      <w:proofErr w:type="spellStart"/>
      <w:r>
        <w:rPr>
          <w:rStyle w:val="HTMLCode"/>
          <w:rFonts w:eastAsiaTheme="majorEastAsia"/>
        </w:rPr>
        <w:t>load_fish_disease_</w:t>
      </w:r>
      <w:proofErr w:type="gramStart"/>
      <w:r>
        <w:rPr>
          <w:rStyle w:val="HTMLCode"/>
          <w:rFonts w:eastAsiaTheme="majorEastAsia"/>
        </w:rPr>
        <w:t>data</w:t>
      </w:r>
      <w:proofErr w:type="spellEnd"/>
      <w:r>
        <w:rPr>
          <w:rStyle w:val="HTMLCode"/>
          <w:rFonts w:eastAsiaTheme="majorEastAsia"/>
        </w:rPr>
        <w:t>(</w:t>
      </w:r>
      <w:proofErr w:type="gramEnd"/>
      <w:r>
        <w:rPr>
          <w:rStyle w:val="HTMLCode"/>
          <w:rFonts w:eastAsiaTheme="majorEastAsia"/>
        </w:rPr>
        <w:t>)</w:t>
      </w:r>
      <w:r>
        <w:t xml:space="preserve"> function:</w:t>
      </w:r>
    </w:p>
    <w:p w14:paraId="1811D235" w14:textId="3A4A4756" w:rsidR="00964E38" w:rsidRDefault="00964E38" w:rsidP="00F32F9D">
      <w:pPr>
        <w:pStyle w:val="NoSpacing"/>
        <w:numPr>
          <w:ilvl w:val="0"/>
          <w:numId w:val="17"/>
        </w:numPr>
      </w:pPr>
      <w:r>
        <w:rPr>
          <w:rStyle w:val="Strong"/>
        </w:rPr>
        <w:t>Load</w:t>
      </w:r>
      <w:r>
        <w:rPr>
          <w:rStyle w:val="Strong"/>
          <w:rFonts w:eastAsiaTheme="majorEastAsia"/>
        </w:rPr>
        <w:t xml:space="preserve"> </w:t>
      </w:r>
      <w:proofErr w:type="gramStart"/>
      <w:r>
        <w:rPr>
          <w:rStyle w:val="Strong"/>
          <w:rFonts w:eastAsiaTheme="majorEastAsia"/>
        </w:rPr>
        <w:t xml:space="preserve">the </w:t>
      </w:r>
      <w:r>
        <w:rPr>
          <w:rStyle w:val="Strong"/>
        </w:rPr>
        <w:t xml:space="preserve"> data</w:t>
      </w:r>
      <w:proofErr w:type="gramEnd"/>
      <w:r>
        <w:t xml:space="preserve"> from a CSV file named </w:t>
      </w:r>
      <w:r>
        <w:rPr>
          <w:rStyle w:val="HTMLCode"/>
          <w:rFonts w:eastAsiaTheme="majorEastAsia"/>
        </w:rPr>
        <w:t>"fish_disease_data.csv"</w:t>
      </w:r>
    </w:p>
    <w:p w14:paraId="7EB9F146" w14:textId="4E9F7CEB" w:rsidR="00964E38" w:rsidRDefault="00964E38" w:rsidP="00F32F9D">
      <w:pPr>
        <w:pStyle w:val="NoSpacing"/>
        <w:numPr>
          <w:ilvl w:val="0"/>
          <w:numId w:val="17"/>
        </w:numPr>
      </w:pPr>
      <w:r>
        <w:rPr>
          <w:rStyle w:val="Strong"/>
        </w:rPr>
        <w:t>Limit the data</w:t>
      </w:r>
      <w:r>
        <w:t xml:space="preserve"> to the </w:t>
      </w:r>
      <w:r>
        <w:rPr>
          <w:rStyle w:val="Strong"/>
        </w:rPr>
        <w:t>first 1000 records</w:t>
      </w:r>
      <w:r>
        <w:t xml:space="preserve"> </w:t>
      </w:r>
      <w:proofErr w:type="gramStart"/>
      <w:r>
        <w:t xml:space="preserve">using </w:t>
      </w:r>
      <w:r>
        <w:rPr>
          <w:rStyle w:val="HTMLCode"/>
          <w:rFonts w:eastAsiaTheme="majorEastAsia"/>
        </w:rPr>
        <w:t>.head</w:t>
      </w:r>
      <w:proofErr w:type="gramEnd"/>
      <w:r>
        <w:rPr>
          <w:rStyle w:val="HTMLCode"/>
          <w:rFonts w:eastAsiaTheme="majorEastAsia"/>
        </w:rPr>
        <w:t>(1000)</w:t>
      </w:r>
    </w:p>
    <w:p w14:paraId="1A3D61A6" w14:textId="79C8042A" w:rsidR="00964E38" w:rsidRPr="00964E38" w:rsidRDefault="00964E38" w:rsidP="00F32F9D">
      <w:pPr>
        <w:pStyle w:val="NoSpacing"/>
        <w:numPr>
          <w:ilvl w:val="0"/>
          <w:numId w:val="17"/>
        </w:numPr>
        <w:rPr>
          <w:b/>
          <w:bCs/>
        </w:rPr>
      </w:pPr>
      <w:r>
        <w:rPr>
          <w:rStyle w:val="Strong"/>
        </w:rPr>
        <w:t>Returns</w:t>
      </w:r>
      <w:r>
        <w:t xml:space="preserve"> the loaded </w:t>
      </w:r>
      <w:proofErr w:type="spellStart"/>
      <w:r w:rsidRPr="00964E38">
        <w:rPr>
          <w:rStyle w:val="HTMLCode"/>
          <w:rFonts w:eastAsiaTheme="majorEastAsia"/>
        </w:rPr>
        <w:t>DataFrame</w:t>
      </w:r>
      <w:proofErr w:type="spellEnd"/>
    </w:p>
    <w:p w14:paraId="44EA9903" w14:textId="77777777" w:rsidR="00F32F9D" w:rsidRPr="00F32F9D" w:rsidRDefault="00F32F9D" w:rsidP="00F32F9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proofErr w:type="spellStart"/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perform_eda_on_</w:t>
      </w:r>
      <w:proofErr w:type="gramStart"/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age</w:t>
      </w:r>
      <w:proofErr w:type="spellEnd"/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)</w:t>
      </w:r>
      <w:r w:rsidRPr="00F32F9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function:</w:t>
      </w:r>
    </w:p>
    <w:p w14:paraId="76FCEB84" w14:textId="719B0885" w:rsidR="00F32F9D" w:rsidRPr="00F32F9D" w:rsidRDefault="00F32F9D" w:rsidP="00F32F9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erform exploratory data analysis (EDA)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n the </w:t>
      </w:r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Age'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lumn of a fish dataset</w:t>
      </w:r>
    </w:p>
    <w:p w14:paraId="5FE42894" w14:textId="4AFD4709" w:rsidR="00F32F9D" w:rsidRPr="00F32F9D" w:rsidRDefault="00F32F9D" w:rsidP="00F32F9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heck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ether the </w:t>
      </w:r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Age'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lumn exists — prints a message and exits if it's missing</w:t>
      </w:r>
    </w:p>
    <w:p w14:paraId="4EF598E5" w14:textId="2EF0125D" w:rsidR="00F32F9D" w:rsidRPr="00F32F9D" w:rsidRDefault="00F32F9D" w:rsidP="00F32F9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unt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many fish have an age </w:t>
      </w: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reater than 1 year</w:t>
      </w:r>
    </w:p>
    <w:p w14:paraId="3A7BB3BD" w14:textId="6F085D4C" w:rsidR="00F32F9D" w:rsidRPr="00F32F9D" w:rsidRDefault="00F32F9D" w:rsidP="00F32F9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Return the count </w:t>
      </w:r>
    </w:p>
    <w:p w14:paraId="15A416EF" w14:textId="77777777" w:rsidR="00F32F9D" w:rsidRPr="00F32F9D" w:rsidRDefault="00F32F9D" w:rsidP="00F32F9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proofErr w:type="spellStart"/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preprocess_fish_</w:t>
      </w:r>
      <w:proofErr w:type="gramStart"/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data</w:t>
      </w:r>
      <w:proofErr w:type="spellEnd"/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)</w:t>
      </w:r>
      <w:r w:rsidRPr="00F32F9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function:</w:t>
      </w:r>
    </w:p>
    <w:p w14:paraId="53108C0A" w14:textId="1417C83E" w:rsidR="00F32F9D" w:rsidRPr="00F32F9D" w:rsidRDefault="00F32F9D" w:rsidP="00F32F9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You need to </w:t>
      </w: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ppl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y</w:t>
      </w: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one-hot encoding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categorical columns using 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d.get_</w:t>
      </w:r>
      <w:proofErr w:type="gram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ummies</w:t>
      </w:r>
      <w:proofErr w:type="spellEnd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rop_first</w:t>
      </w:r>
      <w:proofErr w:type="spellEnd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True</w:t>
      </w:r>
    </w:p>
    <w:p w14:paraId="3CD944D5" w14:textId="6F699DFB" w:rsidR="00F32F9D" w:rsidRPr="00F32F9D" w:rsidRDefault="00F32F9D" w:rsidP="00F32F9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alidate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at the target column </w:t>
      </w:r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isease_Status_Healthy</w:t>
      </w:r>
      <w:proofErr w:type="spellEnd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as created during encoding</w:t>
      </w:r>
    </w:p>
    <w:p w14:paraId="0983A978" w14:textId="11E7A0A7" w:rsidR="00F32F9D" w:rsidRPr="00F32F9D" w:rsidRDefault="00F32F9D" w:rsidP="00F32F9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eparate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features </w:t>
      </w:r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the target </w:t>
      </w:r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</w:t>
      </w:r>
    </w:p>
    <w:p w14:paraId="1B0908AF" w14:textId="41DE8D83" w:rsidR="00F32F9D" w:rsidRPr="00F32F9D" w:rsidRDefault="00F32F9D" w:rsidP="00F32F9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turn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feature matrix </w:t>
      </w:r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the target vector </w:t>
      </w:r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and the full encoded </w:t>
      </w:r>
      <w:proofErr w:type="spellStart"/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ataFrame</w:t>
      </w:r>
      <w:proofErr w:type="spellEnd"/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f</w:t>
      </w:r>
      <w:proofErr w:type="spellEnd"/>
    </w:p>
    <w:p w14:paraId="45E2A870" w14:textId="77777777" w:rsidR="00F32F9D" w:rsidRPr="00F32F9D" w:rsidRDefault="00F32F9D" w:rsidP="00F32F9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proofErr w:type="spellStart"/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lastRenderedPageBreak/>
        <w:t>split_fish_</w:t>
      </w:r>
      <w:proofErr w:type="gramStart"/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data</w:t>
      </w:r>
      <w:proofErr w:type="spellEnd"/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)</w:t>
      </w:r>
      <w:r w:rsidRPr="00F32F9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function:</w:t>
      </w:r>
    </w:p>
    <w:p w14:paraId="2364BA6A" w14:textId="592A9697" w:rsidR="00F32F9D" w:rsidRPr="00F32F9D" w:rsidRDefault="00F32F9D" w:rsidP="00F32F9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plit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feature matrix </w:t>
      </w:r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target vector </w:t>
      </w:r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to training and testing sets</w:t>
      </w:r>
    </w:p>
    <w:p w14:paraId="6A50334C" w14:textId="51E01099" w:rsidR="00F32F9D" w:rsidRPr="00F32F9D" w:rsidRDefault="00F32F9D" w:rsidP="00F32F9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 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rain_test_split</w:t>
      </w:r>
      <w:proofErr w:type="spellEnd"/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a default </w:t>
      </w: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est size of 20%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andom_state</w:t>
      </w:r>
      <w:proofErr w:type="spellEnd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42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reproducibility</w:t>
      </w:r>
    </w:p>
    <w:p w14:paraId="48D57339" w14:textId="1BE98D15" w:rsidR="00F32F9D" w:rsidRPr="00F32F9D" w:rsidRDefault="00F32F9D" w:rsidP="00F32F9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turn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split datasets: 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_train</w:t>
      </w:r>
      <w:proofErr w:type="spellEnd"/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_test</w:t>
      </w:r>
      <w:proofErr w:type="spellEnd"/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_train</w:t>
      </w:r>
      <w:proofErr w:type="spellEnd"/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_test</w:t>
      </w:r>
      <w:proofErr w:type="spellEnd"/>
    </w:p>
    <w:p w14:paraId="364F5BDB" w14:textId="7BCF4DAB" w:rsidR="00F32F9D" w:rsidRPr="00F32F9D" w:rsidRDefault="00F32F9D" w:rsidP="00F32F9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proofErr w:type="spellStart"/>
      <w:r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C</w:t>
      </w:r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reate_and_train_</w:t>
      </w:r>
      <w:proofErr w:type="gramStart"/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model</w:t>
      </w:r>
      <w:proofErr w:type="spellEnd"/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F32F9D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)</w:t>
      </w:r>
      <w:r w:rsidRPr="00F32F9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</w:t>
      </w:r>
      <w:proofErr w:type="gramStart"/>
      <w:r w:rsidRPr="00F32F9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Function</w:t>
      </w: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:</w:t>
      </w:r>
      <w:proofErr w:type="gramEnd"/>
    </w:p>
    <w:p w14:paraId="1D83B84D" w14:textId="5AE39DD1" w:rsidR="00F32F9D" w:rsidRPr="00F32F9D" w:rsidRDefault="00F32F9D" w:rsidP="00F32F9D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reate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 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ecisionTreeClassifier</w:t>
      </w:r>
      <w:proofErr w:type="spellEnd"/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a fixed 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andom_state</w:t>
      </w:r>
      <w:proofErr w:type="spellEnd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42</w:t>
      </w:r>
    </w:p>
    <w:p w14:paraId="61423059" w14:textId="692A4F23" w:rsidR="00F32F9D" w:rsidRPr="00F32F9D" w:rsidRDefault="00F32F9D" w:rsidP="00F32F9D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rain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model on the provided 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_train</w:t>
      </w:r>
      <w:proofErr w:type="spellEnd"/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_train</w:t>
      </w:r>
      <w:proofErr w:type="spellEnd"/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ata</w:t>
      </w:r>
    </w:p>
    <w:p w14:paraId="4345A005" w14:textId="172AE75B" w:rsidR="00F32F9D" w:rsidRPr="00F32F9D" w:rsidRDefault="00F32F9D" w:rsidP="00F32F9D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ave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trained model to a file named </w:t>
      </w:r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ecision_tree_fish_disease_model.pkl</w:t>
      </w:r>
      <w:proofErr w:type="spellEnd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sing </w:t>
      </w:r>
      <w:proofErr w:type="spellStart"/>
      <w:r w:rsidRPr="00F32F9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joblib</w:t>
      </w:r>
      <w:proofErr w:type="spellEnd"/>
    </w:p>
    <w:p w14:paraId="0F06F7A5" w14:textId="63FA4847" w:rsidR="00F32F9D" w:rsidRDefault="00F32F9D" w:rsidP="00F32F9D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32F9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turn</w:t>
      </w:r>
      <w:r w:rsidRPr="00F32F9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trained model</w:t>
      </w:r>
    </w:p>
    <w:p w14:paraId="18BBFA42" w14:textId="5DBBD6D4" w:rsidR="00D52C58" w:rsidRPr="00F32F9D" w:rsidRDefault="00D52C58" w:rsidP="00D52C5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To </w:t>
      </w:r>
      <w:r w:rsidRPr="00D52C5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understand</w:t>
      </w:r>
      <w:r w:rsidRPr="00D52C58">
        <w:rPr>
          <w:b/>
          <w:bCs/>
        </w:rPr>
        <w:t xml:space="preserve"> how balanced or imbalanced your dataset</w:t>
      </w:r>
      <w:r w:rsidRPr="00D52C58">
        <w:rPr>
          <w:b/>
          <w:bCs/>
        </w:rPr>
        <w:t xml:space="preserve"> we need to calculate entropy </w:t>
      </w:r>
    </w:p>
    <w:p w14:paraId="4F770AD9" w14:textId="77777777" w:rsidR="00224D06" w:rsidRPr="00224D06" w:rsidRDefault="00224D06" w:rsidP="00224D0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proofErr w:type="spellStart"/>
      <w:r w:rsidRPr="00224D06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calculate_</w:t>
      </w:r>
      <w:proofErr w:type="gramStart"/>
      <w:r w:rsidRPr="00224D06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entropy</w:t>
      </w:r>
      <w:proofErr w:type="spellEnd"/>
      <w:r w:rsidRPr="00224D06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224D06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)</w:t>
      </w:r>
      <w:r w:rsidRPr="00224D0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function:</w:t>
      </w:r>
    </w:p>
    <w:p w14:paraId="24E812E1" w14:textId="77777777" w:rsidR="00224D06" w:rsidRPr="00224D06" w:rsidRDefault="00224D06" w:rsidP="00224D06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24D0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alculates the entropy</w:t>
      </w:r>
      <w:r w:rsidRPr="00224D0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f the target variable </w:t>
      </w:r>
      <w:r w:rsidRPr="00224D0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</w:t>
      </w:r>
      <w:r w:rsidRPr="00224D0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sing the formula:</w:t>
      </w:r>
    </w:p>
    <w:p w14:paraId="39275BE9" w14:textId="0E26AF98" w:rsidR="00224D06" w:rsidRDefault="00224D06" w:rsidP="00224D06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24D0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7D2B0C58" wp14:editId="47BF6D08">
            <wp:extent cx="2329313" cy="397419"/>
            <wp:effectExtent l="0" t="0" r="0" b="3175"/>
            <wp:docPr id="1272255841" name="Picture 1" descr="A black and white symbol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255841" name="Picture 1" descr="A black and white symbol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43053" cy="399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6935B" w14:textId="35FDD43C" w:rsidR="00224D06" w:rsidRPr="00224D06" w:rsidRDefault="00224D06" w:rsidP="00224D06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24D0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Uses </w:t>
      </w:r>
      <w:proofErr w:type="spellStart"/>
      <w:r w:rsidRPr="00224D0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value_counts</w:t>
      </w:r>
      <w:proofErr w:type="spellEnd"/>
      <w:r w:rsidRPr="00224D0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normalize=True)</w:t>
      </w:r>
      <w:r w:rsidRPr="00224D0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get class probabilities</w:t>
      </w:r>
    </w:p>
    <w:p w14:paraId="0A87A139" w14:textId="65AAA40D" w:rsidR="00224D06" w:rsidRDefault="00224D06" w:rsidP="00224D06">
      <w:pPr>
        <w:pStyle w:val="NormalWeb"/>
        <w:numPr>
          <w:ilvl w:val="0"/>
          <w:numId w:val="22"/>
        </w:numPr>
      </w:pPr>
      <w:r w:rsidRPr="00224D06">
        <w:rPr>
          <w:b/>
          <w:bCs/>
        </w:rPr>
        <w:t>Ignores zero probabilities</w:t>
      </w:r>
      <w:r w:rsidRPr="00224D06">
        <w:t xml:space="preserve"> to avoid </w:t>
      </w:r>
      <w:proofErr w:type="gramStart"/>
      <w:r w:rsidRPr="00224D06">
        <w:t>log(</w:t>
      </w:r>
      <w:proofErr w:type="gramEnd"/>
      <w:r w:rsidRPr="00224D06">
        <w:t xml:space="preserve">0) </w:t>
      </w:r>
      <w:proofErr w:type="gramStart"/>
      <w:r w:rsidRPr="00224D06">
        <w:t>errors</w:t>
      </w:r>
      <w:r>
        <w:t xml:space="preserve"> ,h</w:t>
      </w:r>
      <w:r>
        <w:t>elps</w:t>
      </w:r>
      <w:proofErr w:type="gramEnd"/>
      <w:r>
        <w:t xml:space="preserve"> assess the </w:t>
      </w:r>
      <w:r>
        <w:rPr>
          <w:rStyle w:val="Strong"/>
          <w:rFonts w:eastAsiaTheme="majorEastAsia"/>
        </w:rPr>
        <w:t>impurity or uncertainty</w:t>
      </w:r>
      <w:r>
        <w:t xml:space="preserve"> in the target distribution</w:t>
      </w:r>
    </w:p>
    <w:p w14:paraId="0E6FC03C" w14:textId="1A4B7B97" w:rsidR="00224D06" w:rsidRPr="00224D06" w:rsidRDefault="00D52C58" w:rsidP="00D52C5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Return the value </w:t>
      </w:r>
    </w:p>
    <w:p w14:paraId="00F25F61" w14:textId="77777777" w:rsidR="00224D06" w:rsidRPr="00224D06" w:rsidRDefault="00224D06" w:rsidP="00224D0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proofErr w:type="spellStart"/>
      <w:r w:rsidRPr="00224D06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check_new_data_from_</w:t>
      </w:r>
      <w:proofErr w:type="gramStart"/>
      <w:r w:rsidRPr="00224D06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json</w:t>
      </w:r>
      <w:proofErr w:type="spellEnd"/>
      <w:r w:rsidRPr="00224D06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224D06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)</w:t>
      </w:r>
      <w:r w:rsidRPr="00224D06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function:</w:t>
      </w:r>
    </w:p>
    <w:p w14:paraId="6D41BE83" w14:textId="7DAC21B8" w:rsidR="00224D06" w:rsidRDefault="00224D06" w:rsidP="00224D06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24D0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ad</w:t>
      </w:r>
      <w:r w:rsidRPr="00224D0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new fish data from a JSON file (default: </w:t>
      </w:r>
      <w:r w:rsidRPr="00224D0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proofErr w:type="spellStart"/>
      <w:r w:rsidRPr="00224D0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ish_</w:t>
      </w:r>
      <w:proofErr w:type="gramStart"/>
      <w:r w:rsidRPr="00224D0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ata.json</w:t>
      </w:r>
      <w:proofErr w:type="spellEnd"/>
      <w:proofErr w:type="gramEnd"/>
      <w:r w:rsidRPr="00224D0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r w:rsidRPr="00224D0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) under the </w:t>
      </w:r>
      <w:r w:rsidRPr="00224D06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fish"</w:t>
      </w:r>
      <w:r w:rsidRPr="00224D0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key</w:t>
      </w:r>
    </w:p>
    <w:p w14:paraId="3225574D" w14:textId="77777777" w:rsidR="00224D06" w:rsidRPr="00224D06" w:rsidRDefault="00224D06" w:rsidP="00224D06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DD2B15C" w14:textId="77777777" w:rsidR="00224D06" w:rsidRDefault="00224D06" w:rsidP="00224D06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24D0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Uses the trained model</w:t>
      </w:r>
      <w:r w:rsidRPr="00224D0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predict whether the new fish is healthy or diseased</w:t>
      </w:r>
    </w:p>
    <w:p w14:paraId="5F6B7F4F" w14:textId="04D02394" w:rsidR="00224D06" w:rsidRPr="00224D06" w:rsidRDefault="00224D06" w:rsidP="00224D06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Return the value prediction </w:t>
      </w:r>
    </w:p>
    <w:p w14:paraId="006B3A1C" w14:textId="77777777" w:rsidR="00F32F9D" w:rsidRDefault="00F32F9D" w:rsidP="00224D06">
      <w:pPr>
        <w:spacing w:before="80"/>
        <w:ind w:left="360"/>
        <w:rPr>
          <w:b/>
          <w:bCs/>
        </w:rPr>
      </w:pPr>
    </w:p>
    <w:p w14:paraId="63DD2A05" w14:textId="60901303" w:rsidR="00964E38" w:rsidRDefault="00484E90" w:rsidP="006451E5">
      <w:pPr>
        <w:spacing w:before="80"/>
        <w:ind w:left="64"/>
        <w:rPr>
          <w:b/>
          <w:bCs/>
        </w:rPr>
      </w:pPr>
      <w:r>
        <w:rPr>
          <w:b/>
          <w:bCs/>
        </w:rPr>
        <w:t xml:space="preserve">Task 2 </w:t>
      </w:r>
    </w:p>
    <w:p w14:paraId="77BAD28C" w14:textId="43509EB3" w:rsidR="00A6609E" w:rsidRDefault="00A6609E" w:rsidP="00A6609E">
      <w:pPr>
        <w:pStyle w:val="NormalWeb"/>
        <w:rPr>
          <w:rStyle w:val="Strong"/>
          <w:rFonts w:eastAsiaTheme="majorEastAsia"/>
        </w:rPr>
      </w:pPr>
      <w:r>
        <w:rPr>
          <w:rStyle w:val="Strong"/>
          <w:rFonts w:eastAsiaTheme="majorEastAsia"/>
        </w:rPr>
        <w:t>Train a Logistic Regression Model</w:t>
      </w:r>
      <w:r w:rsidR="008152BC">
        <w:rPr>
          <w:rStyle w:val="Strong"/>
          <w:rFonts w:eastAsiaTheme="majorEastAsia"/>
        </w:rPr>
        <w:t xml:space="preserve"> for loan </w:t>
      </w:r>
      <w:proofErr w:type="gramStart"/>
      <w:r w:rsidR="008152BC">
        <w:rPr>
          <w:rStyle w:val="Strong"/>
          <w:rFonts w:eastAsiaTheme="majorEastAsia"/>
        </w:rPr>
        <w:t xml:space="preserve">prediction </w:t>
      </w:r>
      <w:r>
        <w:rPr>
          <w:rStyle w:val="Strong"/>
          <w:rFonts w:eastAsiaTheme="majorEastAsia"/>
        </w:rPr>
        <w:t>:</w:t>
      </w:r>
      <w:proofErr w:type="gramEnd"/>
    </w:p>
    <w:p w14:paraId="1E4CC473" w14:textId="77777777" w:rsidR="00866FBC" w:rsidRPr="00866FBC" w:rsidRDefault="00866FBC" w:rsidP="00866FB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proofErr w:type="spellStart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load_</w:t>
      </w:r>
      <w:proofErr w:type="gramStart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data</w:t>
      </w:r>
      <w:proofErr w:type="spellEnd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)</w:t>
      </w:r>
      <w:r w:rsidRPr="00866FB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function:</w:t>
      </w:r>
    </w:p>
    <w:p w14:paraId="021928A7" w14:textId="3B375766" w:rsidR="00866FBC" w:rsidRPr="00866FBC" w:rsidRDefault="00866FBC" w:rsidP="00866FBC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oad a CSV file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default: </w:t>
      </w:r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loan_dataset.csv"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) into a pandas </w:t>
      </w:r>
      <w:proofErr w:type="spellStart"/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ataFrame</w:t>
      </w:r>
      <w:proofErr w:type="spellEnd"/>
    </w:p>
    <w:p w14:paraId="1A393CFA" w14:textId="19C5255E" w:rsidR="00866FBC" w:rsidRPr="00866FBC" w:rsidRDefault="00866FBC" w:rsidP="00866FBC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alculate and prints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20E5000B" w14:textId="77777777" w:rsidR="00866FBC" w:rsidRPr="00866FBC" w:rsidRDefault="00866FBC" w:rsidP="00866FBC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</w:t>
      </w: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ean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f the </w:t>
      </w:r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</w:t>
      </w:r>
      <w:proofErr w:type="spellStart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oan_amount</w:t>
      </w:r>
      <w:proofErr w:type="spellEnd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lumn (rounded to 2 decimal places)</w:t>
      </w:r>
    </w:p>
    <w:p w14:paraId="0C3F597A" w14:textId="77777777" w:rsidR="00866FBC" w:rsidRPr="00866FBC" w:rsidRDefault="00866FBC" w:rsidP="00866FBC">
      <w:pPr>
        <w:numPr>
          <w:ilvl w:val="1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</w:t>
      </w: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ximum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oan amount</w:t>
      </w:r>
    </w:p>
    <w:p w14:paraId="755848A0" w14:textId="6A1DF176" w:rsidR="00866FBC" w:rsidRPr="00866FBC" w:rsidRDefault="00866FBC" w:rsidP="00866FBC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turn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full </w:t>
      </w:r>
      <w:proofErr w:type="spellStart"/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ataFrame</w:t>
      </w:r>
      <w:proofErr w:type="spellEnd"/>
    </w:p>
    <w:p w14:paraId="2A173C79" w14:textId="77777777" w:rsidR="00866FBC" w:rsidRPr="00866FBC" w:rsidRDefault="00866FBC" w:rsidP="00866FB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proofErr w:type="spellStart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lastRenderedPageBreak/>
        <w:t>explore_home_</w:t>
      </w:r>
      <w:proofErr w:type="gramStart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ownership</w:t>
      </w:r>
      <w:proofErr w:type="spellEnd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)</w:t>
      </w:r>
      <w:r w:rsidRPr="00866FB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function:</w:t>
      </w:r>
    </w:p>
    <w:p w14:paraId="5877A627" w14:textId="75D5A656" w:rsidR="00866FBC" w:rsidRPr="00866FBC" w:rsidRDefault="00866FBC" w:rsidP="00866FBC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heck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ether the column </w:t>
      </w:r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</w:t>
      </w:r>
      <w:proofErr w:type="spellStart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ome_ownership</w:t>
      </w:r>
      <w:proofErr w:type="spellEnd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exists in the </w:t>
      </w:r>
      <w:proofErr w:type="spellStart"/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ataFrame</w:t>
      </w:r>
      <w:proofErr w:type="spellEnd"/>
    </w:p>
    <w:p w14:paraId="5E164F23" w14:textId="5AEA9EA9" w:rsidR="00866FBC" w:rsidRPr="00866FBC" w:rsidRDefault="00866FBC" w:rsidP="00866FBC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unt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many records have </w:t>
      </w:r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</w:t>
      </w:r>
      <w:proofErr w:type="spellStart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ome_ownership</w:t>
      </w:r>
      <w:proofErr w:type="spellEnd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 == "RENT"</w:t>
      </w:r>
    </w:p>
    <w:p w14:paraId="6AE7CF07" w14:textId="245B3AC7" w:rsidR="00866FBC" w:rsidRPr="00866FBC" w:rsidRDefault="00866FBC" w:rsidP="00866FBC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turn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count </w:t>
      </w:r>
    </w:p>
    <w:p w14:paraId="2334109A" w14:textId="77777777" w:rsidR="00866FBC" w:rsidRPr="00866FBC" w:rsidRDefault="00866FBC" w:rsidP="00866FB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proofErr w:type="spellStart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prepare_data</w:t>
      </w:r>
      <w:proofErr w:type="spellEnd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df</w:t>
      </w:r>
      <w:proofErr w:type="spellEnd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)</w:t>
      </w:r>
      <w:r w:rsidRPr="00866FB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function:</w:t>
      </w:r>
    </w:p>
    <w:p w14:paraId="1F6DA489" w14:textId="27EAA1AB" w:rsidR="00866FBC" w:rsidRPr="00866FBC" w:rsidRDefault="00866FBC" w:rsidP="00866FBC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ncode categorical columns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4C4DE546" w14:textId="77777777" w:rsidR="00866FBC" w:rsidRPr="00866FBC" w:rsidRDefault="00866FBC" w:rsidP="00866FBC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t checks if </w:t>
      </w:r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term'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r </w:t>
      </w:r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</w:t>
      </w:r>
      <w:proofErr w:type="spellStart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home_ownership</w:t>
      </w:r>
      <w:proofErr w:type="spellEnd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lumns are of </w:t>
      </w:r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object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ype</w:t>
      </w:r>
    </w:p>
    <w:p w14:paraId="63618F89" w14:textId="77777777" w:rsidR="00866FBC" w:rsidRPr="00866FBC" w:rsidRDefault="00866FBC" w:rsidP="00866FBC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f so, it applies </w:t>
      </w:r>
      <w:proofErr w:type="spellStart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LabelEncoder</w:t>
      </w:r>
      <w:proofErr w:type="spellEnd"/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convert them into numerical labels</w:t>
      </w:r>
    </w:p>
    <w:p w14:paraId="30CC6432" w14:textId="59DDAAB4" w:rsidR="00866FBC" w:rsidRPr="00866FBC" w:rsidRDefault="00866FBC" w:rsidP="00866FBC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cale numerical features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2C2C9B72" w14:textId="61717D38" w:rsidR="00866FBC" w:rsidRPr="00866FBC" w:rsidRDefault="00866FBC" w:rsidP="00866FBC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ppl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y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tandardScaler</w:t>
      </w:r>
      <w:proofErr w:type="spellEnd"/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all columns </w:t>
      </w: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cept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target (</w:t>
      </w:r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defaulted'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</w:t>
      </w:r>
    </w:p>
    <w:p w14:paraId="4654309E" w14:textId="77777777" w:rsidR="00866FBC" w:rsidRPr="00866FBC" w:rsidRDefault="00866FBC" w:rsidP="00866FBC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sures all features are on the same scale (mean = 0, std = 1)</w:t>
      </w:r>
    </w:p>
    <w:p w14:paraId="115F22D0" w14:textId="74288C4F" w:rsidR="00866FBC" w:rsidRPr="00866FBC" w:rsidRDefault="00866FBC" w:rsidP="00866FBC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turn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transformed </w:t>
      </w:r>
      <w:proofErr w:type="spellStart"/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ataFrame</w:t>
      </w:r>
      <w:proofErr w:type="spellEnd"/>
    </w:p>
    <w:p w14:paraId="10F9A800" w14:textId="5B0440E7" w:rsidR="00866FBC" w:rsidRPr="00866FBC" w:rsidRDefault="00866FBC" w:rsidP="00A6609E">
      <w:pPr>
        <w:pStyle w:val="NormalWeb"/>
        <w:rPr>
          <w:b/>
          <w:bCs/>
        </w:rPr>
      </w:pPr>
      <w:proofErr w:type="spellStart"/>
      <w:r>
        <w:rPr>
          <w:rStyle w:val="HTMLCode"/>
          <w:rFonts w:eastAsiaTheme="majorEastAsia"/>
        </w:rPr>
        <w:t>sigmoid_</w:t>
      </w:r>
      <w:proofErr w:type="gramStart"/>
      <w:r>
        <w:rPr>
          <w:rStyle w:val="HTMLCode"/>
          <w:rFonts w:eastAsiaTheme="majorEastAsia"/>
        </w:rPr>
        <w:t>demo</w:t>
      </w:r>
      <w:proofErr w:type="spellEnd"/>
      <w:r w:rsidRPr="00866FBC">
        <w:rPr>
          <w:rStyle w:val="HTMLCode"/>
          <w:rFonts w:eastAsiaTheme="majorEastAsia"/>
          <w:b/>
          <w:bCs/>
        </w:rPr>
        <w:t>(</w:t>
      </w:r>
      <w:proofErr w:type="gramEnd"/>
      <w:r w:rsidRPr="00866FBC">
        <w:rPr>
          <w:rStyle w:val="HTMLCode"/>
          <w:rFonts w:eastAsiaTheme="majorEastAsia"/>
          <w:b/>
          <w:bCs/>
        </w:rPr>
        <w:t>)</w:t>
      </w:r>
      <w:r w:rsidRPr="00866FBC">
        <w:rPr>
          <w:b/>
          <w:bCs/>
        </w:rPr>
        <w:t xml:space="preserve"> function:</w:t>
      </w:r>
    </w:p>
    <w:p w14:paraId="357BB8C3" w14:textId="10F7DAEC" w:rsidR="00866FBC" w:rsidRPr="00866FBC" w:rsidRDefault="00866FBC" w:rsidP="00866FB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866FBC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alculates</w:t>
      </w:r>
      <w:proofErr w:type="gramEnd"/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sigmoid of a fixed value </w:t>
      </w:r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z = 1.5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sing the </w:t>
      </w:r>
      <w:proofErr w:type="spellStart"/>
      <w:proofErr w:type="gramStart"/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ormula: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p</w:t>
      </w:r>
      <w:proofErr w:type="spellEnd"/>
      <w:proofErr w:type="gramEnd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4 decimal places</w:t>
      </w:r>
    </w:p>
    <w:p w14:paraId="666BEAC0" w14:textId="35E68D5B" w:rsidR="00866FBC" w:rsidRPr="00866FBC" w:rsidRDefault="00866FBC" w:rsidP="00866FB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gramStart"/>
      <w:r w:rsidRPr="00866FBC">
        <w:rPr>
          <w:rFonts w:ascii="Times New Roman" w:eastAsia="Times New Roman" w:hAnsi="Symbol" w:cs="Times New Roman"/>
          <w:kern w:val="0"/>
          <w:sz w:val="24"/>
          <w:szCs w:val="24"/>
          <w:lang w:eastAsia="en-IN"/>
          <w14:ligatures w14:val="none"/>
        </w:rPr>
        <w:t>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turn</w:t>
      </w:r>
      <w:proofErr w:type="gramEnd"/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sigmoid value </w:t>
      </w:r>
    </w:p>
    <w:p w14:paraId="301203E2" w14:textId="77777777" w:rsidR="00866FBC" w:rsidRPr="00866FBC" w:rsidRDefault="00866FBC" w:rsidP="00866FB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proofErr w:type="spellStart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train_and_</w:t>
      </w:r>
      <w:proofErr w:type="gramStart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evaluate</w:t>
      </w:r>
      <w:proofErr w:type="spellEnd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)</w:t>
      </w:r>
      <w:r w:rsidRPr="00866FB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 xml:space="preserve"> function:</w:t>
      </w:r>
    </w:p>
    <w:p w14:paraId="3E2BCB32" w14:textId="64DB05B4" w:rsidR="00866FBC" w:rsidRPr="00866FBC" w:rsidRDefault="00866FBC" w:rsidP="00866FBC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rain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</w:t>
      </w: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a </w:t>
      </w:r>
      <w:proofErr w:type="spellStart"/>
      <w:r w:rsidRPr="00866FBC">
        <w:rPr>
          <w:rFonts w:ascii="Courier New" w:eastAsia="Times New Roman" w:hAnsi="Courier New" w:cs="Courier New"/>
          <w:b/>
          <w:bCs/>
          <w:kern w:val="0"/>
          <w:sz w:val="20"/>
          <w:szCs w:val="20"/>
          <w:lang w:eastAsia="en-IN"/>
          <w14:ligatures w14:val="none"/>
        </w:rPr>
        <w:t>LogisticRegression</w:t>
      </w:r>
      <w:proofErr w:type="spellEnd"/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model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sing </w:t>
      </w:r>
      <w:proofErr w:type="spellStart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_train</w:t>
      </w:r>
      <w:proofErr w:type="spellEnd"/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proofErr w:type="spellStart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_train</w:t>
      </w:r>
      <w:proofErr w:type="spellEnd"/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</w:t>
      </w:r>
      <w:proofErr w:type="spellStart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x_iter</w:t>
      </w:r>
      <w:proofErr w:type="spellEnd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1000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stability</w:t>
      </w:r>
    </w:p>
    <w:p w14:paraId="311F0BB1" w14:textId="4176AC9F" w:rsidR="00866FBC" w:rsidRPr="00866FBC" w:rsidRDefault="00866FBC" w:rsidP="00866FBC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ave the trained model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a file (default: </w:t>
      </w:r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proofErr w:type="spellStart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oan_model.pkl</w:t>
      </w:r>
      <w:proofErr w:type="spellEnd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) using </w:t>
      </w:r>
      <w:proofErr w:type="spellStart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joblib</w:t>
      </w:r>
      <w:proofErr w:type="spellEnd"/>
    </w:p>
    <w:p w14:paraId="0F104691" w14:textId="00C92EA0" w:rsidR="00866FBC" w:rsidRPr="00866FBC" w:rsidRDefault="00866FBC" w:rsidP="00866FBC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enerate predictions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n </w:t>
      </w:r>
      <w:proofErr w:type="spellStart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_test</w:t>
      </w:r>
      <w:proofErr w:type="spellEnd"/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7E6FE42A" w14:textId="77777777" w:rsidR="00866FBC" w:rsidRPr="00866FBC" w:rsidRDefault="00866FBC" w:rsidP="00866FBC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_pred</w:t>
      </w:r>
      <w:proofErr w:type="spellEnd"/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predicted class labels</w:t>
      </w:r>
    </w:p>
    <w:p w14:paraId="25912801" w14:textId="77777777" w:rsidR="00866FBC" w:rsidRDefault="00866FBC" w:rsidP="00866FBC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_pred_prob</w:t>
      </w:r>
      <w:proofErr w:type="spellEnd"/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predicted probabilities for the positive class (</w:t>
      </w:r>
      <w:r w:rsidRPr="00866FB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1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</w:t>
      </w:r>
    </w:p>
    <w:p w14:paraId="4CB874DF" w14:textId="59E56F62" w:rsidR="00866FBC" w:rsidRPr="00866FBC" w:rsidRDefault="00866FBC" w:rsidP="00866FBC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rint the first 10 predictions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a quick sample output</w:t>
      </w:r>
      <w:r w:rsidR="008152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optional)</w:t>
      </w:r>
    </w:p>
    <w:p w14:paraId="5B6865ED" w14:textId="77777777" w:rsidR="00866FBC" w:rsidRPr="00866FBC" w:rsidRDefault="00866FBC" w:rsidP="00866FBC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turns</w:t>
      </w: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 dictionary containing:</w:t>
      </w:r>
    </w:p>
    <w:p w14:paraId="4F1B29E9" w14:textId="77777777" w:rsidR="00866FBC" w:rsidRPr="00866FBC" w:rsidRDefault="00866FBC" w:rsidP="00866FBC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trained model</w:t>
      </w:r>
    </w:p>
    <w:p w14:paraId="6023B04D" w14:textId="77777777" w:rsidR="00866FBC" w:rsidRPr="00866FBC" w:rsidRDefault="00866FBC" w:rsidP="00866FBC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predicted labels</w:t>
      </w:r>
    </w:p>
    <w:p w14:paraId="542F5FF3" w14:textId="0D82D6A8" w:rsidR="00866FBC" w:rsidRDefault="00866FBC" w:rsidP="00866FBC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66FB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predicted probabilities</w:t>
      </w:r>
    </w:p>
    <w:p w14:paraId="1EA103F0" w14:textId="77777777" w:rsidR="00866FBC" w:rsidRPr="008152BC" w:rsidRDefault="00866FBC" w:rsidP="00866FBC">
      <w:pPr>
        <w:pStyle w:val="NormalWeb"/>
        <w:numPr>
          <w:ilvl w:val="0"/>
          <w:numId w:val="9"/>
        </w:numPr>
        <w:rPr>
          <w:b/>
          <w:bCs/>
        </w:rPr>
      </w:pPr>
      <w:r w:rsidRPr="008152BC">
        <w:rPr>
          <w:b/>
          <w:bCs/>
        </w:rPr>
        <w:t xml:space="preserve">Note </w:t>
      </w:r>
      <w:r w:rsidRPr="008152BC">
        <w:rPr>
          <w:b/>
          <w:bCs/>
        </w:rPr>
        <w:t xml:space="preserve">The output </w:t>
      </w:r>
      <w:proofErr w:type="gramStart"/>
      <w:r w:rsidRPr="008152BC">
        <w:rPr>
          <w:b/>
          <w:bCs/>
        </w:rPr>
        <w:t xml:space="preserve">of </w:t>
      </w:r>
      <w:r w:rsidRPr="008152BC">
        <w:rPr>
          <w:rStyle w:val="HTMLCode"/>
          <w:rFonts w:eastAsiaTheme="majorEastAsia"/>
          <w:b/>
          <w:bCs/>
        </w:rPr>
        <w:t>.</w:t>
      </w:r>
      <w:proofErr w:type="spellStart"/>
      <w:r w:rsidRPr="008152BC">
        <w:rPr>
          <w:rStyle w:val="HTMLCode"/>
          <w:rFonts w:eastAsiaTheme="majorEastAsia"/>
          <w:b/>
          <w:bCs/>
        </w:rPr>
        <w:t>predict</w:t>
      </w:r>
      <w:proofErr w:type="gramEnd"/>
      <w:r w:rsidRPr="008152BC">
        <w:rPr>
          <w:rStyle w:val="HTMLCode"/>
          <w:rFonts w:eastAsiaTheme="majorEastAsia"/>
          <w:b/>
          <w:bCs/>
        </w:rPr>
        <w:t>_</w:t>
      </w:r>
      <w:proofErr w:type="gramStart"/>
      <w:r w:rsidRPr="008152BC">
        <w:rPr>
          <w:rStyle w:val="HTMLCode"/>
          <w:rFonts w:eastAsiaTheme="majorEastAsia"/>
          <w:b/>
          <w:bCs/>
        </w:rPr>
        <w:t>proba</w:t>
      </w:r>
      <w:proofErr w:type="spellEnd"/>
      <w:r w:rsidRPr="008152BC">
        <w:rPr>
          <w:rStyle w:val="HTMLCode"/>
          <w:rFonts w:eastAsiaTheme="majorEastAsia"/>
          <w:b/>
          <w:bCs/>
        </w:rPr>
        <w:t>(</w:t>
      </w:r>
      <w:proofErr w:type="gramEnd"/>
      <w:r w:rsidRPr="008152BC">
        <w:rPr>
          <w:rStyle w:val="HTMLCode"/>
          <w:rFonts w:eastAsiaTheme="majorEastAsia"/>
          <w:b/>
          <w:bCs/>
        </w:rPr>
        <w:t>)</w:t>
      </w:r>
      <w:r w:rsidRPr="008152BC">
        <w:rPr>
          <w:b/>
          <w:bCs/>
        </w:rPr>
        <w:t xml:space="preserve"> is a 2D array: </w:t>
      </w:r>
      <w:r w:rsidRPr="008152BC">
        <w:rPr>
          <w:rStyle w:val="HTMLCode"/>
          <w:rFonts w:eastAsiaTheme="majorEastAsia"/>
          <w:b/>
          <w:bCs/>
        </w:rPr>
        <w:t>[[prob_class_0, prob_class_1], ...]</w:t>
      </w:r>
    </w:p>
    <w:p w14:paraId="2220BE5E" w14:textId="77777777" w:rsidR="00866FBC" w:rsidRPr="008152BC" w:rsidRDefault="00866FBC" w:rsidP="008152BC">
      <w:pPr>
        <w:pStyle w:val="NormalWeb"/>
        <w:ind w:left="720"/>
        <w:rPr>
          <w:b/>
          <w:bCs/>
        </w:rPr>
      </w:pPr>
      <w:proofErr w:type="gramStart"/>
      <w:r w:rsidRPr="008152BC">
        <w:rPr>
          <w:rStyle w:val="HTMLCode"/>
          <w:rFonts w:eastAsiaTheme="majorEastAsia"/>
          <w:b/>
          <w:bCs/>
        </w:rPr>
        <w:t>[:,</w:t>
      </w:r>
      <w:proofErr w:type="gramEnd"/>
      <w:r w:rsidRPr="008152BC">
        <w:rPr>
          <w:rStyle w:val="HTMLCode"/>
          <w:rFonts w:eastAsiaTheme="majorEastAsia"/>
          <w:b/>
          <w:bCs/>
        </w:rPr>
        <w:t xml:space="preserve"> 1]</w:t>
      </w:r>
      <w:r w:rsidRPr="008152BC">
        <w:rPr>
          <w:b/>
          <w:bCs/>
        </w:rPr>
        <w:t xml:space="preserve"> extracts only the probability of class </w:t>
      </w:r>
      <w:r w:rsidRPr="008152BC">
        <w:rPr>
          <w:rStyle w:val="HTMLCode"/>
          <w:rFonts w:eastAsiaTheme="majorEastAsia"/>
          <w:b/>
          <w:bCs/>
        </w:rPr>
        <w:t>1</w:t>
      </w:r>
      <w:r w:rsidRPr="008152BC">
        <w:rPr>
          <w:b/>
          <w:bCs/>
        </w:rPr>
        <w:t>.</w:t>
      </w:r>
    </w:p>
    <w:p w14:paraId="0DA95C95" w14:textId="11B2518C" w:rsidR="00866FBC" w:rsidRPr="008152BC" w:rsidRDefault="00866FBC" w:rsidP="00866FBC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You need to return </w:t>
      </w:r>
      <w:r>
        <w:rPr>
          <w:rStyle w:val="HTMLCode"/>
          <w:rFonts w:eastAsiaTheme="majorEastAsia"/>
        </w:rPr>
        <w:t>"</w:t>
      </w:r>
      <w:proofErr w:type="spellStart"/>
      <w:r>
        <w:rPr>
          <w:rStyle w:val="HTMLCode"/>
          <w:rFonts w:eastAsiaTheme="majorEastAsia"/>
        </w:rPr>
        <w:t>y_pred_prob</w:t>
      </w:r>
      <w:proofErr w:type="spellEnd"/>
      <w:r>
        <w:rPr>
          <w:rStyle w:val="HTMLCode"/>
          <w:rFonts w:eastAsiaTheme="majorEastAsia"/>
        </w:rPr>
        <w:t>"</w:t>
      </w:r>
      <w:r>
        <w:t xml:space="preserve"> – predicted probabilities for the positive class (1D array)</w:t>
      </w:r>
    </w:p>
    <w:p w14:paraId="1C70A791" w14:textId="77777777" w:rsidR="008152BC" w:rsidRDefault="008152BC" w:rsidP="008152BC">
      <w:pPr>
        <w:spacing w:before="100" w:beforeAutospacing="1" w:after="100" w:afterAutospacing="1" w:line="240" w:lineRule="auto"/>
      </w:pPr>
    </w:p>
    <w:p w14:paraId="2BAC7E95" w14:textId="77777777" w:rsidR="008152BC" w:rsidRDefault="008152BC" w:rsidP="008152BC">
      <w:pPr>
        <w:spacing w:before="100" w:beforeAutospacing="1" w:after="100" w:afterAutospacing="1" w:line="240" w:lineRule="auto"/>
      </w:pPr>
    </w:p>
    <w:p w14:paraId="53CED1C4" w14:textId="77777777" w:rsidR="008152BC" w:rsidRDefault="008152BC" w:rsidP="008152BC">
      <w:pPr>
        <w:spacing w:before="100" w:beforeAutospacing="1" w:after="100" w:afterAutospacing="1" w:line="240" w:lineRule="auto"/>
      </w:pPr>
    </w:p>
    <w:p w14:paraId="2D1F67ED" w14:textId="77777777" w:rsidR="008152BC" w:rsidRPr="00866FBC" w:rsidRDefault="008152BC" w:rsidP="008152B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7F903F87" w14:textId="0B8951D2" w:rsidR="006451E5" w:rsidRPr="006451E5" w:rsidRDefault="006451E5" w:rsidP="006451E5">
      <w:pPr>
        <w:spacing w:before="80"/>
        <w:ind w:left="64"/>
        <w:rPr>
          <w:b/>
          <w:bCs/>
        </w:rPr>
      </w:pPr>
      <w:r w:rsidRPr="006451E5">
        <w:rPr>
          <w:b/>
          <w:bCs/>
        </w:rPr>
        <w:lastRenderedPageBreak/>
        <w:t xml:space="preserve"> Testing Your Implementation</w:t>
      </w:r>
    </w:p>
    <w:p w14:paraId="0B89F5D4" w14:textId="77777777" w:rsidR="006451E5" w:rsidRPr="00664582" w:rsidRDefault="006451E5" w:rsidP="006451E5">
      <w:pPr>
        <w:spacing w:before="80"/>
        <w:ind w:left="64"/>
      </w:pPr>
      <w:r w:rsidRPr="00664582">
        <w:t>After implementing the functions according to these requirements, you can run the test file to verify your implementation:</w:t>
      </w:r>
    </w:p>
    <w:p w14:paraId="0657DF8E" w14:textId="49FE2F73" w:rsidR="006451E5" w:rsidRPr="006451E5" w:rsidRDefault="00664582" w:rsidP="006451E5">
      <w:pPr>
        <w:spacing w:before="80"/>
        <w:ind w:left="64"/>
        <w:rPr>
          <w:b/>
          <w:bCs/>
        </w:rPr>
      </w:pPr>
      <w:r>
        <w:rPr>
          <w:b/>
          <w:bCs/>
        </w:rPr>
        <w:t xml:space="preserve">Python3 -m </w:t>
      </w:r>
      <w:proofErr w:type="spellStart"/>
      <w:r>
        <w:rPr>
          <w:b/>
          <w:bCs/>
        </w:rPr>
        <w:t>unittest</w:t>
      </w:r>
      <w:proofErr w:type="spellEnd"/>
    </w:p>
    <w:p w14:paraId="7427F392" w14:textId="77777777" w:rsidR="006451E5" w:rsidRPr="00664582" w:rsidRDefault="006451E5" w:rsidP="006451E5">
      <w:pPr>
        <w:spacing w:before="80"/>
        <w:ind w:left="64"/>
      </w:pPr>
      <w:r w:rsidRPr="00664582">
        <w:t>The test file will check if your functions meet the requirements and provide feedback on which tests passed or failed.</w:t>
      </w:r>
    </w:p>
    <w:p w14:paraId="1DE90FDB" w14:textId="00C1E4CE" w:rsidR="00E570CD" w:rsidRPr="00E570CD" w:rsidRDefault="00E570CD" w:rsidP="00664582">
      <w:pPr>
        <w:spacing w:before="80"/>
      </w:pPr>
      <w:r w:rsidRPr="00E570CD">
        <w:rPr>
          <w:b/>
          <w:bCs/>
        </w:rPr>
        <w:t xml:space="preserve"> Running the Tests</w:t>
      </w:r>
    </w:p>
    <w:p w14:paraId="7E0B4D66" w14:textId="77777777" w:rsidR="00E570CD" w:rsidRPr="00E570CD" w:rsidRDefault="00E570CD" w:rsidP="00E570CD">
      <w:pPr>
        <w:spacing w:before="80"/>
        <w:ind w:left="64"/>
      </w:pPr>
      <w:r w:rsidRPr="00E570CD">
        <w:t>To run the tests, use the following command:</w:t>
      </w:r>
    </w:p>
    <w:p w14:paraId="608A97AE" w14:textId="705E3AC7" w:rsidR="00E570CD" w:rsidRPr="00E570CD" w:rsidRDefault="00664582" w:rsidP="00E570CD">
      <w:pPr>
        <w:spacing w:before="80"/>
        <w:ind w:left="64"/>
      </w:pPr>
      <w:r w:rsidRPr="00E570CD">
        <w:t>P</w:t>
      </w:r>
      <w:r w:rsidR="00E570CD" w:rsidRPr="00E570CD">
        <w:t>ython</w:t>
      </w:r>
      <w:r>
        <w:t>3</w:t>
      </w:r>
      <w:r w:rsidR="00E570CD" w:rsidRPr="00E570CD">
        <w:t xml:space="preserve"> -m </w:t>
      </w:r>
      <w:proofErr w:type="spellStart"/>
      <w:r w:rsidR="00E570CD" w:rsidRPr="00E570CD">
        <w:t>unittest</w:t>
      </w:r>
      <w:proofErr w:type="spellEnd"/>
      <w:r w:rsidR="00E570CD" w:rsidRPr="00E570CD">
        <w:t xml:space="preserve"> </w:t>
      </w:r>
    </w:p>
    <w:p w14:paraId="2B6ECAAE" w14:textId="2DABA2B1" w:rsidR="00E570CD" w:rsidRPr="00E570CD" w:rsidRDefault="00E570CD" w:rsidP="002C4DA6">
      <w:pPr>
        <w:spacing w:before="80"/>
      </w:pPr>
      <w:r w:rsidRPr="00E570CD">
        <w:rPr>
          <w:b/>
          <w:bCs/>
        </w:rPr>
        <w:t>Submission Guidelines</w:t>
      </w:r>
    </w:p>
    <w:p w14:paraId="57D6360B" w14:textId="763F34EE" w:rsidR="00E570CD" w:rsidRPr="00E570CD" w:rsidRDefault="00E570CD" w:rsidP="00E570CD">
      <w:pPr>
        <w:spacing w:before="80"/>
        <w:ind w:left="64"/>
      </w:pPr>
      <w:r w:rsidRPr="00E570CD">
        <w:t>1. Complete all the required functions in `</w:t>
      </w:r>
      <w:r w:rsidR="00866FBC">
        <w:t>fish</w:t>
      </w:r>
      <w:r w:rsidR="00664582">
        <w:t>.py</w:t>
      </w:r>
      <w:r w:rsidRPr="00E570CD">
        <w:t>` and `</w:t>
      </w:r>
      <w:r w:rsidR="00664582">
        <w:t>Loan</w:t>
      </w:r>
      <w:r w:rsidRPr="00E570CD">
        <w:t>.py`</w:t>
      </w:r>
    </w:p>
    <w:p w14:paraId="4FE42EFE" w14:textId="77777777" w:rsidR="00E570CD" w:rsidRPr="00E570CD" w:rsidRDefault="00E570CD" w:rsidP="00E570CD">
      <w:pPr>
        <w:spacing w:before="80"/>
        <w:ind w:left="64"/>
      </w:pPr>
      <w:r w:rsidRPr="00E570CD">
        <w:t>2. Ensure all tests pass</w:t>
      </w:r>
    </w:p>
    <w:p w14:paraId="7FEBAECB" w14:textId="77777777" w:rsidR="00E570CD" w:rsidRPr="00E570CD" w:rsidRDefault="00E570CD" w:rsidP="00E570CD">
      <w:pPr>
        <w:spacing w:before="80"/>
        <w:ind w:left="64"/>
      </w:pPr>
      <w:r w:rsidRPr="00E570CD">
        <w:t>3. Submit your code files</w:t>
      </w:r>
    </w:p>
    <w:p w14:paraId="3C71494A" w14:textId="77777777" w:rsidR="00E570CD" w:rsidRPr="00E570CD" w:rsidRDefault="00E570CD" w:rsidP="00E570CD">
      <w:pPr>
        <w:spacing w:before="80"/>
        <w:ind w:left="64"/>
      </w:pPr>
    </w:p>
    <w:p w14:paraId="415B5876" w14:textId="77777777" w:rsidR="00C92CBB" w:rsidRDefault="00C92CBB" w:rsidP="00C92CBB">
      <w:pPr>
        <w:spacing w:before="80"/>
        <w:ind w:left="64"/>
        <w:rPr>
          <w:rFonts w:ascii="Arial"/>
          <w:b/>
          <w:sz w:val="24"/>
        </w:rPr>
      </w:pPr>
      <w:r>
        <w:rPr>
          <w:rFonts w:ascii="Arial"/>
          <w:b/>
          <w:sz w:val="24"/>
          <w:u w:val="single"/>
        </w:rPr>
        <w:t>Execution</w:t>
      </w:r>
      <w:r>
        <w:rPr>
          <w:rFonts w:ascii="Arial"/>
          <w:b/>
          <w:spacing w:val="-4"/>
          <w:sz w:val="24"/>
          <w:u w:val="single"/>
        </w:rPr>
        <w:t xml:space="preserve"> </w:t>
      </w:r>
      <w:r>
        <w:rPr>
          <w:rFonts w:ascii="Arial"/>
          <w:b/>
          <w:sz w:val="24"/>
          <w:u w:val="single"/>
        </w:rPr>
        <w:t>Steps</w:t>
      </w:r>
      <w:r>
        <w:rPr>
          <w:rFonts w:ascii="Arial"/>
          <w:b/>
          <w:spacing w:val="-1"/>
          <w:sz w:val="24"/>
          <w:u w:val="single"/>
        </w:rPr>
        <w:t xml:space="preserve"> </w:t>
      </w:r>
      <w:r>
        <w:rPr>
          <w:rFonts w:ascii="Arial"/>
          <w:b/>
          <w:sz w:val="24"/>
          <w:u w:val="single"/>
        </w:rPr>
        <w:t>to</w:t>
      </w:r>
      <w:r>
        <w:rPr>
          <w:rFonts w:ascii="Arial"/>
          <w:b/>
          <w:spacing w:val="-1"/>
          <w:sz w:val="24"/>
          <w:u w:val="single"/>
        </w:rPr>
        <w:t xml:space="preserve"> </w:t>
      </w:r>
      <w:r>
        <w:rPr>
          <w:rFonts w:ascii="Arial"/>
          <w:b/>
          <w:spacing w:val="-2"/>
          <w:sz w:val="24"/>
          <w:u w:val="single"/>
        </w:rPr>
        <w:t>Follow:</w:t>
      </w:r>
    </w:p>
    <w:p w14:paraId="685D7DEF" w14:textId="77777777" w:rsidR="00C92CBB" w:rsidRPr="001A305A" w:rsidRDefault="00C92CBB" w:rsidP="00C92CBB">
      <w:pPr>
        <w:pStyle w:val="BodyText"/>
        <w:spacing w:before="159"/>
        <w:rPr>
          <w:rFonts w:ascii="Arial"/>
          <w:b/>
          <w:sz w:val="22"/>
          <w:szCs w:val="22"/>
        </w:rPr>
      </w:pPr>
    </w:p>
    <w:p w14:paraId="65B51635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before="1" w:after="0" w:line="240" w:lineRule="auto"/>
        <w:ind w:right="460"/>
        <w:contextualSpacing w:val="0"/>
      </w:pPr>
      <w:r w:rsidRPr="001A305A">
        <w:t>All</w:t>
      </w:r>
      <w:r w:rsidRPr="001A305A">
        <w:rPr>
          <w:spacing w:val="-2"/>
        </w:rPr>
        <w:t xml:space="preserve"> </w:t>
      </w:r>
      <w:r w:rsidRPr="001A305A">
        <w:t>actions</w:t>
      </w:r>
      <w:r w:rsidRPr="001A305A">
        <w:rPr>
          <w:spacing w:val="-3"/>
        </w:rPr>
        <w:t xml:space="preserve"> </w:t>
      </w:r>
      <w:r w:rsidRPr="001A305A">
        <w:t>like</w:t>
      </w:r>
      <w:r w:rsidRPr="001A305A">
        <w:rPr>
          <w:spacing w:val="-4"/>
        </w:rPr>
        <w:t xml:space="preserve"> </w:t>
      </w:r>
      <w:r w:rsidRPr="001A305A">
        <w:t>build,</w:t>
      </w:r>
      <w:r w:rsidRPr="001A305A">
        <w:rPr>
          <w:spacing w:val="-3"/>
        </w:rPr>
        <w:t xml:space="preserve"> </w:t>
      </w:r>
      <w:r w:rsidRPr="001A305A">
        <w:t>compile,</w:t>
      </w:r>
      <w:r w:rsidRPr="001A305A">
        <w:rPr>
          <w:spacing w:val="-2"/>
        </w:rPr>
        <w:t xml:space="preserve"> </w:t>
      </w:r>
      <w:r w:rsidRPr="001A305A">
        <w:t>running</w:t>
      </w:r>
      <w:r w:rsidRPr="001A305A">
        <w:rPr>
          <w:spacing w:val="-5"/>
        </w:rPr>
        <w:t xml:space="preserve"> </w:t>
      </w:r>
      <w:r w:rsidRPr="001A305A">
        <w:t>application,</w:t>
      </w:r>
      <w:r w:rsidRPr="001A305A">
        <w:rPr>
          <w:spacing w:val="-3"/>
        </w:rPr>
        <w:t xml:space="preserve"> </w:t>
      </w:r>
      <w:r w:rsidRPr="001A305A">
        <w:t>running</w:t>
      </w:r>
      <w:r w:rsidRPr="001A305A">
        <w:rPr>
          <w:spacing w:val="-5"/>
        </w:rPr>
        <w:t xml:space="preserve"> </w:t>
      </w:r>
      <w:r w:rsidRPr="001A305A">
        <w:t>test</w:t>
      </w:r>
      <w:r w:rsidRPr="001A305A">
        <w:rPr>
          <w:spacing w:val="-4"/>
        </w:rPr>
        <w:t xml:space="preserve"> </w:t>
      </w:r>
      <w:r w:rsidRPr="001A305A">
        <w:t>cases</w:t>
      </w:r>
      <w:r w:rsidRPr="001A305A">
        <w:rPr>
          <w:spacing w:val="-3"/>
        </w:rPr>
        <w:t xml:space="preserve"> </w:t>
      </w:r>
      <w:r w:rsidRPr="001A305A">
        <w:t>will</w:t>
      </w:r>
      <w:r w:rsidRPr="001A305A">
        <w:rPr>
          <w:spacing w:val="-5"/>
        </w:rPr>
        <w:t xml:space="preserve"> </w:t>
      </w:r>
      <w:r w:rsidRPr="001A305A">
        <w:t>be</w:t>
      </w:r>
      <w:r w:rsidRPr="001A305A">
        <w:rPr>
          <w:spacing w:val="40"/>
        </w:rPr>
        <w:t xml:space="preserve"> </w:t>
      </w:r>
      <w:r w:rsidRPr="001A305A">
        <w:t>through Command Terminal.</w:t>
      </w:r>
    </w:p>
    <w:p w14:paraId="6F21EE08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after="0" w:line="240" w:lineRule="auto"/>
        <w:ind w:right="305"/>
        <w:contextualSpacing w:val="0"/>
      </w:pPr>
      <w:r w:rsidRPr="001A305A">
        <w:t>To</w:t>
      </w:r>
      <w:r w:rsidRPr="001A305A">
        <w:rPr>
          <w:spacing w:val="-2"/>
        </w:rPr>
        <w:t xml:space="preserve"> </w:t>
      </w:r>
      <w:r w:rsidRPr="001A305A">
        <w:t>open</w:t>
      </w:r>
      <w:r w:rsidRPr="001A305A">
        <w:rPr>
          <w:spacing w:val="-4"/>
        </w:rPr>
        <w:t xml:space="preserve"> </w:t>
      </w:r>
      <w:r w:rsidRPr="001A305A">
        <w:t>the</w:t>
      </w:r>
      <w:r w:rsidRPr="001A305A">
        <w:rPr>
          <w:spacing w:val="-2"/>
        </w:rPr>
        <w:t xml:space="preserve"> </w:t>
      </w:r>
      <w:r w:rsidRPr="001A305A">
        <w:t>command</w:t>
      </w:r>
      <w:r w:rsidRPr="001A305A">
        <w:rPr>
          <w:spacing w:val="-2"/>
        </w:rPr>
        <w:t xml:space="preserve"> </w:t>
      </w:r>
      <w:r w:rsidRPr="001A305A">
        <w:t>terminal</w:t>
      </w:r>
      <w:r w:rsidRPr="001A305A">
        <w:rPr>
          <w:spacing w:val="-5"/>
        </w:rPr>
        <w:t xml:space="preserve"> </w:t>
      </w:r>
      <w:r w:rsidRPr="001A305A">
        <w:t>the</w:t>
      </w:r>
      <w:r w:rsidRPr="001A305A">
        <w:rPr>
          <w:spacing w:val="-4"/>
        </w:rPr>
        <w:t xml:space="preserve"> </w:t>
      </w:r>
      <w:r w:rsidRPr="001A305A">
        <w:t>test</w:t>
      </w:r>
      <w:r w:rsidRPr="001A305A">
        <w:rPr>
          <w:spacing w:val="-4"/>
        </w:rPr>
        <w:t xml:space="preserve"> </w:t>
      </w:r>
      <w:r w:rsidRPr="001A305A">
        <w:t>takers,</w:t>
      </w:r>
      <w:r w:rsidRPr="001A305A">
        <w:rPr>
          <w:spacing w:val="-5"/>
        </w:rPr>
        <w:t xml:space="preserve"> </w:t>
      </w:r>
      <w:r w:rsidRPr="001A305A">
        <w:t>need</w:t>
      </w:r>
      <w:r w:rsidRPr="001A305A">
        <w:rPr>
          <w:spacing w:val="-4"/>
        </w:rPr>
        <w:t xml:space="preserve"> </w:t>
      </w:r>
      <w:r w:rsidRPr="001A305A">
        <w:t>to</w:t>
      </w:r>
      <w:r w:rsidRPr="001A305A">
        <w:rPr>
          <w:spacing w:val="-2"/>
        </w:rPr>
        <w:t xml:space="preserve"> </w:t>
      </w:r>
      <w:r w:rsidRPr="001A305A">
        <w:t>go</w:t>
      </w:r>
      <w:r w:rsidRPr="001A305A">
        <w:rPr>
          <w:spacing w:val="-4"/>
        </w:rPr>
        <w:t xml:space="preserve"> </w:t>
      </w:r>
      <w:r w:rsidRPr="001A305A">
        <w:t>to</w:t>
      </w:r>
      <w:r w:rsidRPr="001A305A">
        <w:rPr>
          <w:spacing w:val="-2"/>
        </w:rPr>
        <w:t xml:space="preserve"> </w:t>
      </w:r>
      <w:r w:rsidRPr="001A305A">
        <w:t>Application</w:t>
      </w:r>
      <w:r w:rsidRPr="001A305A">
        <w:rPr>
          <w:spacing w:val="-6"/>
        </w:rPr>
        <w:t xml:space="preserve"> </w:t>
      </w:r>
      <w:r w:rsidRPr="001A305A">
        <w:t>menu</w:t>
      </w:r>
      <w:r w:rsidRPr="001A305A">
        <w:rPr>
          <w:spacing w:val="-4"/>
        </w:rPr>
        <w:t xml:space="preserve"> </w:t>
      </w:r>
      <w:r w:rsidRPr="001A305A">
        <w:t>(Three horizontal lines at left top) -&gt; Terminal -&gt; New Terminal</w:t>
      </w:r>
    </w:p>
    <w:p w14:paraId="03B58FA3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after="0" w:line="293" w:lineRule="exact"/>
        <w:contextualSpacing w:val="0"/>
      </w:pPr>
      <w:r w:rsidRPr="001A305A">
        <w:t>This</w:t>
      </w:r>
      <w:r w:rsidRPr="001A305A">
        <w:rPr>
          <w:spacing w:val="-3"/>
        </w:rPr>
        <w:t xml:space="preserve"> </w:t>
      </w:r>
      <w:r w:rsidRPr="001A305A">
        <w:t>editor</w:t>
      </w:r>
      <w:r w:rsidRPr="001A305A">
        <w:rPr>
          <w:spacing w:val="-2"/>
        </w:rPr>
        <w:t xml:space="preserve"> </w:t>
      </w:r>
      <w:r w:rsidRPr="001A305A">
        <w:t>Auto</w:t>
      </w:r>
      <w:r w:rsidRPr="001A305A">
        <w:rPr>
          <w:spacing w:val="-5"/>
        </w:rPr>
        <w:t xml:space="preserve"> </w:t>
      </w:r>
      <w:r w:rsidRPr="001A305A">
        <w:t>Saves</w:t>
      </w:r>
      <w:r w:rsidRPr="001A305A">
        <w:rPr>
          <w:spacing w:val="-5"/>
        </w:rPr>
        <w:t xml:space="preserve"> </w:t>
      </w:r>
      <w:r w:rsidRPr="001A305A">
        <w:t>the</w:t>
      </w:r>
      <w:r w:rsidRPr="001A305A">
        <w:rPr>
          <w:spacing w:val="-1"/>
        </w:rPr>
        <w:t xml:space="preserve"> </w:t>
      </w:r>
      <w:r w:rsidRPr="001A305A">
        <w:rPr>
          <w:spacing w:val="-4"/>
        </w:rPr>
        <w:t>code</w:t>
      </w:r>
    </w:p>
    <w:p w14:paraId="675414E3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after="0" w:line="240" w:lineRule="auto"/>
        <w:ind w:right="513"/>
        <w:contextualSpacing w:val="0"/>
      </w:pPr>
      <w:r w:rsidRPr="001A305A">
        <w:t>If you want to exit(logout) and continue the coding later anytime (using Save &amp; Exit option on Assessment Landing</w:t>
      </w:r>
      <w:r w:rsidRPr="001A305A">
        <w:rPr>
          <w:spacing w:val="-1"/>
        </w:rPr>
        <w:t xml:space="preserve"> </w:t>
      </w:r>
      <w:r w:rsidRPr="001A305A">
        <w:t>Page)</w:t>
      </w:r>
      <w:r w:rsidRPr="001A305A">
        <w:rPr>
          <w:spacing w:val="-1"/>
        </w:rPr>
        <w:t xml:space="preserve"> </w:t>
      </w:r>
      <w:r w:rsidRPr="001A305A">
        <w:t xml:space="preserve">then you need to use </w:t>
      </w:r>
      <w:proofErr w:type="spellStart"/>
      <w:r w:rsidRPr="001A305A">
        <w:rPr>
          <w:b/>
        </w:rPr>
        <w:t>CTRL+Shift+B</w:t>
      </w:r>
      <w:proofErr w:type="spellEnd"/>
      <w:r w:rsidRPr="001A305A">
        <w:rPr>
          <w:b/>
        </w:rPr>
        <w:t xml:space="preserve"> </w:t>
      </w:r>
      <w:r w:rsidRPr="001A305A">
        <w:t>-command compulsorily</w:t>
      </w:r>
      <w:r w:rsidRPr="001A305A">
        <w:rPr>
          <w:spacing w:val="-6"/>
        </w:rPr>
        <w:t xml:space="preserve"> </w:t>
      </w:r>
      <w:r w:rsidRPr="001A305A">
        <w:t>on</w:t>
      </w:r>
      <w:r w:rsidRPr="001A305A">
        <w:rPr>
          <w:spacing w:val="-4"/>
        </w:rPr>
        <w:t xml:space="preserve"> </w:t>
      </w:r>
      <w:r w:rsidRPr="001A305A">
        <w:t>code</w:t>
      </w:r>
      <w:r w:rsidRPr="001A305A">
        <w:rPr>
          <w:spacing w:val="-5"/>
        </w:rPr>
        <w:t xml:space="preserve"> </w:t>
      </w:r>
      <w:r w:rsidRPr="001A305A">
        <w:t>IDE.</w:t>
      </w:r>
      <w:r w:rsidRPr="001A305A">
        <w:rPr>
          <w:spacing w:val="-3"/>
        </w:rPr>
        <w:t xml:space="preserve"> </w:t>
      </w:r>
      <w:r w:rsidRPr="001A305A">
        <w:t>This</w:t>
      </w:r>
      <w:r w:rsidRPr="001A305A">
        <w:rPr>
          <w:spacing w:val="-3"/>
        </w:rPr>
        <w:t xml:space="preserve"> </w:t>
      </w:r>
      <w:r w:rsidRPr="001A305A">
        <w:t>will</w:t>
      </w:r>
      <w:r w:rsidRPr="001A305A">
        <w:rPr>
          <w:spacing w:val="-5"/>
        </w:rPr>
        <w:t xml:space="preserve"> </w:t>
      </w:r>
      <w:r w:rsidRPr="001A305A">
        <w:t>push</w:t>
      </w:r>
      <w:r w:rsidRPr="001A305A">
        <w:rPr>
          <w:spacing w:val="-2"/>
        </w:rPr>
        <w:t xml:space="preserve"> </w:t>
      </w:r>
      <w:r w:rsidRPr="001A305A">
        <w:t>or</w:t>
      </w:r>
      <w:r w:rsidRPr="001A305A">
        <w:rPr>
          <w:spacing w:val="-4"/>
        </w:rPr>
        <w:t xml:space="preserve"> </w:t>
      </w:r>
      <w:r w:rsidRPr="001A305A">
        <w:t>save</w:t>
      </w:r>
      <w:r w:rsidRPr="001A305A">
        <w:rPr>
          <w:spacing w:val="-5"/>
        </w:rPr>
        <w:t xml:space="preserve"> </w:t>
      </w:r>
      <w:r w:rsidRPr="001A305A">
        <w:t>the</w:t>
      </w:r>
      <w:r w:rsidRPr="001A305A">
        <w:rPr>
          <w:spacing w:val="-4"/>
        </w:rPr>
        <w:t xml:space="preserve"> </w:t>
      </w:r>
      <w:r w:rsidRPr="001A305A">
        <w:t>updated</w:t>
      </w:r>
      <w:r w:rsidRPr="001A305A">
        <w:rPr>
          <w:spacing w:val="-2"/>
        </w:rPr>
        <w:t xml:space="preserve"> </w:t>
      </w:r>
      <w:r w:rsidRPr="001A305A">
        <w:t>contents</w:t>
      </w:r>
      <w:r w:rsidRPr="001A305A">
        <w:rPr>
          <w:spacing w:val="-5"/>
        </w:rPr>
        <w:t xml:space="preserve"> </w:t>
      </w:r>
      <w:r w:rsidRPr="001A305A">
        <w:t>in</w:t>
      </w:r>
      <w:r w:rsidRPr="001A305A">
        <w:rPr>
          <w:spacing w:val="-4"/>
        </w:rPr>
        <w:t xml:space="preserve"> </w:t>
      </w:r>
      <w:r w:rsidRPr="001A305A">
        <w:t>the</w:t>
      </w:r>
      <w:r w:rsidRPr="001A305A">
        <w:rPr>
          <w:spacing w:val="-2"/>
        </w:rPr>
        <w:t xml:space="preserve"> </w:t>
      </w:r>
      <w:r w:rsidRPr="001A305A">
        <w:t>internal git/repository. Else the code will not be available in the next login.</w:t>
      </w:r>
    </w:p>
    <w:p w14:paraId="1FB23CE8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before="2" w:after="0" w:line="240" w:lineRule="auto"/>
        <w:ind w:right="141"/>
        <w:contextualSpacing w:val="0"/>
      </w:pPr>
      <w:r w:rsidRPr="001A305A">
        <w:t>These</w:t>
      </w:r>
      <w:r w:rsidRPr="001A305A">
        <w:rPr>
          <w:spacing w:val="-4"/>
        </w:rPr>
        <w:t xml:space="preserve"> </w:t>
      </w:r>
      <w:r w:rsidRPr="001A305A">
        <w:t>are</w:t>
      </w:r>
      <w:r w:rsidRPr="001A305A">
        <w:rPr>
          <w:spacing w:val="-4"/>
        </w:rPr>
        <w:t xml:space="preserve"> </w:t>
      </w:r>
      <w:r w:rsidRPr="001A305A">
        <w:t>time</w:t>
      </w:r>
      <w:r w:rsidRPr="001A305A">
        <w:rPr>
          <w:spacing w:val="-4"/>
        </w:rPr>
        <w:t xml:space="preserve"> </w:t>
      </w:r>
      <w:r w:rsidRPr="001A305A">
        <w:t>bound</w:t>
      </w:r>
      <w:r w:rsidRPr="001A305A">
        <w:rPr>
          <w:spacing w:val="-2"/>
        </w:rPr>
        <w:t xml:space="preserve"> </w:t>
      </w:r>
      <w:r w:rsidRPr="001A305A">
        <w:t>assessments</w:t>
      </w:r>
      <w:r w:rsidRPr="001A305A">
        <w:rPr>
          <w:spacing w:val="-5"/>
        </w:rPr>
        <w:t xml:space="preserve"> </w:t>
      </w:r>
      <w:r w:rsidRPr="001A305A">
        <w:t>the</w:t>
      </w:r>
      <w:r w:rsidRPr="001A305A">
        <w:rPr>
          <w:spacing w:val="-4"/>
        </w:rPr>
        <w:t xml:space="preserve"> </w:t>
      </w:r>
      <w:r w:rsidRPr="001A305A">
        <w:t>timer</w:t>
      </w:r>
      <w:r w:rsidRPr="001A305A">
        <w:rPr>
          <w:spacing w:val="-2"/>
        </w:rPr>
        <w:t xml:space="preserve"> </w:t>
      </w:r>
      <w:r w:rsidRPr="001A305A">
        <w:t>would</w:t>
      </w:r>
      <w:r w:rsidRPr="001A305A">
        <w:rPr>
          <w:spacing w:val="-2"/>
        </w:rPr>
        <w:t xml:space="preserve"> </w:t>
      </w:r>
      <w:r w:rsidRPr="001A305A">
        <w:t>stop</w:t>
      </w:r>
      <w:r w:rsidRPr="001A305A">
        <w:rPr>
          <w:spacing w:val="-2"/>
        </w:rPr>
        <w:t xml:space="preserve"> </w:t>
      </w:r>
      <w:r w:rsidRPr="001A305A">
        <w:t>if</w:t>
      </w:r>
      <w:r w:rsidRPr="001A305A">
        <w:rPr>
          <w:spacing w:val="-2"/>
        </w:rPr>
        <w:t xml:space="preserve"> </w:t>
      </w:r>
      <w:r w:rsidRPr="001A305A">
        <w:t>you</w:t>
      </w:r>
      <w:r w:rsidRPr="001A305A">
        <w:rPr>
          <w:spacing w:val="-2"/>
        </w:rPr>
        <w:t xml:space="preserve"> </w:t>
      </w:r>
      <w:r w:rsidRPr="001A305A">
        <w:t>logout</w:t>
      </w:r>
      <w:r w:rsidRPr="001A305A">
        <w:rPr>
          <w:spacing w:val="-2"/>
        </w:rPr>
        <w:t xml:space="preserve"> </w:t>
      </w:r>
      <w:r w:rsidRPr="001A305A">
        <w:t>and</w:t>
      </w:r>
      <w:r w:rsidRPr="001A305A">
        <w:rPr>
          <w:spacing w:val="-4"/>
        </w:rPr>
        <w:t xml:space="preserve"> </w:t>
      </w:r>
      <w:r w:rsidRPr="001A305A">
        <w:t>while</w:t>
      </w:r>
      <w:r w:rsidRPr="001A305A">
        <w:rPr>
          <w:spacing w:val="40"/>
        </w:rPr>
        <w:t xml:space="preserve"> </w:t>
      </w:r>
      <w:r w:rsidRPr="001A305A">
        <w:t>logging in back using the same credentials the timer would resume from the same time it was stopped from the previous logout.</w:t>
      </w:r>
    </w:p>
    <w:p w14:paraId="13D74E1A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after="0" w:line="292" w:lineRule="exact"/>
        <w:contextualSpacing w:val="0"/>
      </w:pPr>
      <w:r w:rsidRPr="001A305A">
        <w:t>To</w:t>
      </w:r>
      <w:r w:rsidRPr="001A305A">
        <w:rPr>
          <w:spacing w:val="-2"/>
        </w:rPr>
        <w:t xml:space="preserve"> </w:t>
      </w:r>
      <w:r w:rsidRPr="001A305A">
        <w:t>setup</w:t>
      </w:r>
      <w:r w:rsidRPr="001A305A">
        <w:rPr>
          <w:spacing w:val="-2"/>
        </w:rPr>
        <w:t xml:space="preserve"> environment:</w:t>
      </w:r>
    </w:p>
    <w:p w14:paraId="45DBE94D" w14:textId="77777777" w:rsidR="00C92CBB" w:rsidRPr="001A305A" w:rsidRDefault="00C92CBB" w:rsidP="00C92CBB">
      <w:pPr>
        <w:pStyle w:val="BodyText"/>
        <w:ind w:left="784"/>
        <w:rPr>
          <w:sz w:val="22"/>
          <w:szCs w:val="22"/>
        </w:rPr>
      </w:pPr>
      <w:r w:rsidRPr="001A305A">
        <w:rPr>
          <w:sz w:val="22"/>
          <w:szCs w:val="22"/>
        </w:rPr>
        <w:t>You</w:t>
      </w:r>
      <w:r w:rsidRPr="001A305A">
        <w:rPr>
          <w:spacing w:val="-5"/>
          <w:sz w:val="22"/>
          <w:szCs w:val="22"/>
        </w:rPr>
        <w:t xml:space="preserve"> </w:t>
      </w:r>
      <w:r w:rsidRPr="001A305A">
        <w:rPr>
          <w:sz w:val="22"/>
          <w:szCs w:val="22"/>
        </w:rPr>
        <w:t>can</w:t>
      </w:r>
      <w:r w:rsidRPr="001A305A">
        <w:rPr>
          <w:spacing w:val="-3"/>
          <w:sz w:val="22"/>
          <w:szCs w:val="22"/>
        </w:rPr>
        <w:t xml:space="preserve"> </w:t>
      </w:r>
      <w:r w:rsidRPr="001A305A">
        <w:rPr>
          <w:sz w:val="22"/>
          <w:szCs w:val="22"/>
        </w:rPr>
        <w:t>run</w:t>
      </w:r>
      <w:r w:rsidRPr="001A305A">
        <w:rPr>
          <w:spacing w:val="-5"/>
          <w:sz w:val="22"/>
          <w:szCs w:val="22"/>
        </w:rPr>
        <w:t xml:space="preserve"> </w:t>
      </w:r>
      <w:r w:rsidRPr="001A305A">
        <w:rPr>
          <w:sz w:val="22"/>
          <w:szCs w:val="22"/>
        </w:rPr>
        <w:t>the</w:t>
      </w:r>
      <w:r w:rsidRPr="001A305A">
        <w:rPr>
          <w:spacing w:val="-3"/>
          <w:sz w:val="22"/>
          <w:szCs w:val="22"/>
        </w:rPr>
        <w:t xml:space="preserve"> </w:t>
      </w:r>
      <w:r w:rsidRPr="001A305A">
        <w:rPr>
          <w:sz w:val="22"/>
          <w:szCs w:val="22"/>
        </w:rPr>
        <w:t>application</w:t>
      </w:r>
      <w:r w:rsidRPr="001A305A">
        <w:rPr>
          <w:spacing w:val="-2"/>
          <w:sz w:val="22"/>
          <w:szCs w:val="22"/>
        </w:rPr>
        <w:t xml:space="preserve"> </w:t>
      </w:r>
      <w:r w:rsidRPr="001A305A">
        <w:rPr>
          <w:sz w:val="22"/>
          <w:szCs w:val="22"/>
        </w:rPr>
        <w:t>without</w:t>
      </w:r>
      <w:r w:rsidRPr="001A305A">
        <w:rPr>
          <w:spacing w:val="-3"/>
          <w:sz w:val="22"/>
          <w:szCs w:val="22"/>
        </w:rPr>
        <w:t xml:space="preserve"> </w:t>
      </w:r>
      <w:r w:rsidRPr="001A305A">
        <w:rPr>
          <w:sz w:val="22"/>
          <w:szCs w:val="22"/>
        </w:rPr>
        <w:t>importing</w:t>
      </w:r>
      <w:r w:rsidRPr="001A305A">
        <w:rPr>
          <w:spacing w:val="-6"/>
          <w:sz w:val="22"/>
          <w:szCs w:val="22"/>
        </w:rPr>
        <w:t xml:space="preserve"> </w:t>
      </w:r>
      <w:r w:rsidRPr="001A305A">
        <w:rPr>
          <w:sz w:val="22"/>
          <w:szCs w:val="22"/>
        </w:rPr>
        <w:t>any</w:t>
      </w:r>
      <w:r w:rsidRPr="001A305A">
        <w:rPr>
          <w:spacing w:val="-3"/>
          <w:sz w:val="22"/>
          <w:szCs w:val="22"/>
        </w:rPr>
        <w:t xml:space="preserve"> </w:t>
      </w:r>
      <w:r w:rsidRPr="001A305A">
        <w:rPr>
          <w:spacing w:val="-2"/>
          <w:sz w:val="22"/>
          <w:szCs w:val="22"/>
        </w:rPr>
        <w:t>packages</w:t>
      </w:r>
    </w:p>
    <w:p w14:paraId="20920F1C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after="0" w:line="240" w:lineRule="auto"/>
        <w:contextualSpacing w:val="0"/>
      </w:pPr>
      <w:r w:rsidRPr="001A305A">
        <w:t>To</w:t>
      </w:r>
      <w:r w:rsidRPr="001A305A">
        <w:rPr>
          <w:spacing w:val="-2"/>
        </w:rPr>
        <w:t xml:space="preserve"> </w:t>
      </w:r>
      <w:r w:rsidRPr="001A305A">
        <w:t>launch</w:t>
      </w:r>
      <w:r w:rsidRPr="001A305A">
        <w:rPr>
          <w:spacing w:val="-3"/>
        </w:rPr>
        <w:t xml:space="preserve"> </w:t>
      </w:r>
      <w:r w:rsidRPr="001A305A">
        <w:rPr>
          <w:spacing w:val="-2"/>
        </w:rPr>
        <w:t>application:</w:t>
      </w:r>
    </w:p>
    <w:p w14:paraId="7A89A4BA" w14:textId="4C97FD4C" w:rsidR="00D53F28" w:rsidRPr="001A305A" w:rsidRDefault="00D53F28" w:rsidP="00D53F28">
      <w:pPr>
        <w:spacing w:before="1"/>
        <w:ind w:left="-65" w:right="4498" w:firstLine="785"/>
        <w:rPr>
          <w:b/>
        </w:rPr>
      </w:pPr>
      <w:r w:rsidRPr="001A305A">
        <w:rPr>
          <w:b/>
        </w:rPr>
        <w:t xml:space="preserve">Python3 </w:t>
      </w:r>
      <w:r w:rsidR="00866FBC">
        <w:rPr>
          <w:b/>
        </w:rPr>
        <w:t>fish</w:t>
      </w:r>
      <w:r w:rsidRPr="001A305A">
        <w:rPr>
          <w:b/>
        </w:rPr>
        <w:t>.py</w:t>
      </w:r>
    </w:p>
    <w:p w14:paraId="0D817161" w14:textId="68FDB290" w:rsidR="00D53F28" w:rsidRPr="001A305A" w:rsidRDefault="00D53F28" w:rsidP="00D53F28">
      <w:pPr>
        <w:pStyle w:val="ListParagraph"/>
        <w:spacing w:before="1"/>
        <w:ind w:left="119" w:right="4498" w:firstLine="601"/>
        <w:rPr>
          <w:b/>
        </w:rPr>
      </w:pPr>
      <w:r w:rsidRPr="001A305A">
        <w:rPr>
          <w:b/>
        </w:rPr>
        <w:t xml:space="preserve">Python3 </w:t>
      </w:r>
      <w:r w:rsidR="00664582">
        <w:rPr>
          <w:b/>
        </w:rPr>
        <w:t>loan</w:t>
      </w:r>
      <w:r w:rsidRPr="001A305A">
        <w:rPr>
          <w:b/>
        </w:rPr>
        <w:t>.py</w:t>
      </w:r>
    </w:p>
    <w:p w14:paraId="0B49C701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after="0" w:line="292" w:lineRule="exact"/>
        <w:contextualSpacing w:val="0"/>
      </w:pPr>
      <w:r w:rsidRPr="001A305A">
        <w:t>To</w:t>
      </w:r>
      <w:r w:rsidRPr="001A305A">
        <w:rPr>
          <w:spacing w:val="-1"/>
        </w:rPr>
        <w:t xml:space="preserve"> </w:t>
      </w:r>
      <w:r w:rsidRPr="001A305A">
        <w:t>run</w:t>
      </w:r>
      <w:r w:rsidRPr="001A305A">
        <w:rPr>
          <w:spacing w:val="-2"/>
        </w:rPr>
        <w:t xml:space="preserve"> </w:t>
      </w:r>
      <w:r w:rsidRPr="001A305A">
        <w:t>Test</w:t>
      </w:r>
      <w:r w:rsidRPr="001A305A">
        <w:rPr>
          <w:spacing w:val="-1"/>
        </w:rPr>
        <w:t xml:space="preserve"> </w:t>
      </w:r>
      <w:r w:rsidRPr="001A305A">
        <w:rPr>
          <w:spacing w:val="-2"/>
        </w:rPr>
        <w:t>cases:</w:t>
      </w:r>
    </w:p>
    <w:p w14:paraId="286438B2" w14:textId="77777777" w:rsidR="00C92CBB" w:rsidRPr="001A305A" w:rsidRDefault="00C92CBB" w:rsidP="00C92CBB">
      <w:pPr>
        <w:ind w:left="784"/>
        <w:rPr>
          <w:b/>
        </w:rPr>
      </w:pPr>
      <w:r w:rsidRPr="001A305A">
        <w:rPr>
          <w:b/>
        </w:rPr>
        <w:t>python3 -m</w:t>
      </w:r>
      <w:r w:rsidRPr="001A305A">
        <w:rPr>
          <w:b/>
          <w:spacing w:val="-3"/>
        </w:rPr>
        <w:t xml:space="preserve"> </w:t>
      </w:r>
      <w:proofErr w:type="spellStart"/>
      <w:r w:rsidRPr="001A305A">
        <w:rPr>
          <w:b/>
          <w:spacing w:val="-2"/>
        </w:rPr>
        <w:t>unittest</w:t>
      </w:r>
      <w:proofErr w:type="spellEnd"/>
    </w:p>
    <w:p w14:paraId="27DFDB82" w14:textId="77777777" w:rsidR="00C92CBB" w:rsidRPr="001A305A" w:rsidRDefault="00C92CBB" w:rsidP="00C92CBB">
      <w:pPr>
        <w:pStyle w:val="ListParagraph"/>
        <w:widowControl w:val="0"/>
        <w:numPr>
          <w:ilvl w:val="1"/>
          <w:numId w:val="1"/>
        </w:numPr>
        <w:tabs>
          <w:tab w:val="left" w:pos="782"/>
          <w:tab w:val="left" w:pos="784"/>
        </w:tabs>
        <w:autoSpaceDE w:val="0"/>
        <w:autoSpaceDN w:val="0"/>
        <w:spacing w:before="292" w:after="0" w:line="240" w:lineRule="auto"/>
        <w:ind w:right="152"/>
        <w:contextualSpacing w:val="0"/>
        <w:jc w:val="both"/>
      </w:pPr>
      <w:r w:rsidRPr="001A305A">
        <w:t>Before</w:t>
      </w:r>
      <w:r w:rsidRPr="001A305A">
        <w:rPr>
          <w:spacing w:val="-2"/>
        </w:rPr>
        <w:t xml:space="preserve"> </w:t>
      </w:r>
      <w:r w:rsidRPr="001A305A">
        <w:t>Final</w:t>
      </w:r>
      <w:r w:rsidRPr="001A305A">
        <w:rPr>
          <w:spacing w:val="-2"/>
        </w:rPr>
        <w:t xml:space="preserve"> </w:t>
      </w:r>
      <w:r w:rsidRPr="001A305A">
        <w:t>Submission</w:t>
      </w:r>
      <w:r w:rsidRPr="001A305A">
        <w:rPr>
          <w:spacing w:val="-4"/>
        </w:rPr>
        <w:t xml:space="preserve"> </w:t>
      </w:r>
      <w:r w:rsidRPr="001A305A">
        <w:t>also,</w:t>
      </w:r>
      <w:r w:rsidRPr="001A305A">
        <w:rPr>
          <w:spacing w:val="-2"/>
        </w:rPr>
        <w:t xml:space="preserve"> </w:t>
      </w:r>
      <w:r w:rsidRPr="001A305A">
        <w:t>you</w:t>
      </w:r>
      <w:r w:rsidRPr="001A305A">
        <w:rPr>
          <w:spacing w:val="-4"/>
        </w:rPr>
        <w:t xml:space="preserve"> </w:t>
      </w:r>
      <w:r w:rsidRPr="001A305A">
        <w:t>need</w:t>
      </w:r>
      <w:r w:rsidRPr="001A305A">
        <w:rPr>
          <w:spacing w:val="-4"/>
        </w:rPr>
        <w:t xml:space="preserve"> </w:t>
      </w:r>
      <w:r w:rsidRPr="001A305A">
        <w:t>to</w:t>
      </w:r>
      <w:r w:rsidRPr="001A305A">
        <w:rPr>
          <w:spacing w:val="-5"/>
        </w:rPr>
        <w:t xml:space="preserve"> </w:t>
      </w:r>
      <w:r w:rsidRPr="001A305A">
        <w:t xml:space="preserve">use </w:t>
      </w:r>
      <w:proofErr w:type="spellStart"/>
      <w:r w:rsidRPr="001A305A">
        <w:rPr>
          <w:b/>
        </w:rPr>
        <w:t>CTRL+Shift+B</w:t>
      </w:r>
      <w:proofErr w:type="spellEnd"/>
      <w:r w:rsidRPr="001A305A">
        <w:rPr>
          <w:b/>
          <w:spacing w:val="-4"/>
        </w:rPr>
        <w:t xml:space="preserve"> </w:t>
      </w:r>
      <w:r w:rsidRPr="001A305A">
        <w:t>-</w:t>
      </w:r>
      <w:r w:rsidRPr="001A305A">
        <w:rPr>
          <w:spacing w:val="-2"/>
        </w:rPr>
        <w:t xml:space="preserve"> </w:t>
      </w:r>
      <w:r w:rsidRPr="001A305A">
        <w:t>command</w:t>
      </w:r>
      <w:r w:rsidRPr="001A305A">
        <w:rPr>
          <w:spacing w:val="-4"/>
        </w:rPr>
        <w:t xml:space="preserve"> </w:t>
      </w:r>
      <w:r w:rsidRPr="001A305A">
        <w:t>compulsorily</w:t>
      </w:r>
      <w:r w:rsidRPr="001A305A">
        <w:rPr>
          <w:spacing w:val="-3"/>
        </w:rPr>
        <w:t xml:space="preserve"> </w:t>
      </w:r>
      <w:r w:rsidRPr="001A305A">
        <w:t>on code IDE, before final</w:t>
      </w:r>
      <w:r w:rsidRPr="001A305A">
        <w:rPr>
          <w:spacing w:val="-1"/>
        </w:rPr>
        <w:t xml:space="preserve"> </w:t>
      </w:r>
      <w:r w:rsidRPr="001A305A">
        <w:t>submission as well. This will push or save</w:t>
      </w:r>
      <w:r w:rsidRPr="001A305A">
        <w:rPr>
          <w:spacing w:val="-1"/>
        </w:rPr>
        <w:t xml:space="preserve"> </w:t>
      </w:r>
      <w:r w:rsidRPr="001A305A">
        <w:t>the updated contents</w:t>
      </w:r>
      <w:r w:rsidRPr="001A305A">
        <w:rPr>
          <w:spacing w:val="-1"/>
        </w:rPr>
        <w:t xml:space="preserve"> </w:t>
      </w:r>
      <w:r w:rsidRPr="001A305A">
        <w:t>in the internal git/</w:t>
      </w:r>
      <w:proofErr w:type="gramStart"/>
      <w:r w:rsidRPr="001A305A">
        <w:t>repository, and</w:t>
      </w:r>
      <w:proofErr w:type="gramEnd"/>
      <w:r w:rsidRPr="001A305A">
        <w:t xml:space="preserve"> will be used to evaluate the code quality.</w:t>
      </w:r>
    </w:p>
    <w:p w14:paraId="51F4D1B5" w14:textId="77777777" w:rsidR="00C92CBB" w:rsidRPr="001A305A" w:rsidRDefault="00C92CBB" w:rsidP="00C92CBB">
      <w:pPr>
        <w:pStyle w:val="BodyText"/>
        <w:spacing w:before="2"/>
        <w:rPr>
          <w:sz w:val="22"/>
          <w:szCs w:val="22"/>
        </w:rPr>
      </w:pPr>
    </w:p>
    <w:p w14:paraId="381DF189" w14:textId="77777777" w:rsidR="00C92CBB" w:rsidRPr="001A305A" w:rsidRDefault="00C92CBB" w:rsidP="00C92CBB">
      <w:pPr>
        <w:ind w:left="64"/>
        <w:rPr>
          <w:b/>
        </w:rPr>
      </w:pPr>
      <w:r w:rsidRPr="001A305A">
        <w:rPr>
          <w:b/>
          <w:u w:val="single"/>
        </w:rPr>
        <w:t>Screen</w:t>
      </w:r>
      <w:r w:rsidRPr="001A305A">
        <w:rPr>
          <w:b/>
          <w:spacing w:val="-1"/>
          <w:u w:val="single"/>
        </w:rPr>
        <w:t xml:space="preserve"> </w:t>
      </w:r>
      <w:r w:rsidRPr="001A305A">
        <w:rPr>
          <w:b/>
          <w:u w:val="single"/>
        </w:rPr>
        <w:t>shot</w:t>
      </w:r>
      <w:r w:rsidRPr="001A305A">
        <w:rPr>
          <w:b/>
          <w:spacing w:val="-2"/>
          <w:u w:val="single"/>
        </w:rPr>
        <w:t xml:space="preserve"> </w:t>
      </w:r>
      <w:r w:rsidRPr="001A305A">
        <w:rPr>
          <w:b/>
          <w:u w:val="single"/>
        </w:rPr>
        <w:t>to</w:t>
      </w:r>
      <w:r w:rsidRPr="001A305A">
        <w:rPr>
          <w:b/>
          <w:spacing w:val="-2"/>
          <w:u w:val="single"/>
        </w:rPr>
        <w:t xml:space="preserve"> </w:t>
      </w:r>
      <w:r w:rsidRPr="001A305A">
        <w:rPr>
          <w:b/>
          <w:u w:val="single"/>
        </w:rPr>
        <w:t>run</w:t>
      </w:r>
      <w:r w:rsidRPr="001A305A">
        <w:rPr>
          <w:b/>
          <w:spacing w:val="-1"/>
          <w:u w:val="single"/>
        </w:rPr>
        <w:t xml:space="preserve"> </w:t>
      </w:r>
      <w:r w:rsidRPr="001A305A">
        <w:rPr>
          <w:b/>
          <w:u w:val="single"/>
        </w:rPr>
        <w:t>the</w:t>
      </w:r>
      <w:r w:rsidRPr="001A305A">
        <w:rPr>
          <w:b/>
          <w:spacing w:val="-2"/>
          <w:u w:val="single"/>
        </w:rPr>
        <w:t xml:space="preserve"> program</w:t>
      </w:r>
    </w:p>
    <w:p w14:paraId="6FC7D402" w14:textId="77777777" w:rsidR="00C92CBB" w:rsidRPr="001A305A" w:rsidRDefault="00C92CBB" w:rsidP="00C92CBB">
      <w:pPr>
        <w:pStyle w:val="BodyText"/>
        <w:rPr>
          <w:b/>
          <w:sz w:val="22"/>
          <w:szCs w:val="22"/>
        </w:rPr>
      </w:pPr>
    </w:p>
    <w:p w14:paraId="601D3641" w14:textId="77777777" w:rsidR="00C92CBB" w:rsidRPr="001A305A" w:rsidRDefault="00C92CBB" w:rsidP="00C92CBB">
      <w:pPr>
        <w:pStyle w:val="BodyText"/>
        <w:rPr>
          <w:b/>
          <w:sz w:val="22"/>
          <w:szCs w:val="22"/>
        </w:rPr>
      </w:pPr>
    </w:p>
    <w:p w14:paraId="5BB73A3F" w14:textId="77777777" w:rsidR="00C92CBB" w:rsidRPr="001A305A" w:rsidRDefault="00C92CBB" w:rsidP="00C92CBB">
      <w:pPr>
        <w:pStyle w:val="BodyText"/>
        <w:spacing w:before="162"/>
        <w:rPr>
          <w:b/>
          <w:sz w:val="22"/>
          <w:szCs w:val="22"/>
        </w:rPr>
      </w:pPr>
    </w:p>
    <w:p w14:paraId="1F426C8A" w14:textId="77777777" w:rsidR="00C92CBB" w:rsidRPr="001A305A" w:rsidRDefault="00C92CBB" w:rsidP="00C92CBB">
      <w:pPr>
        <w:ind w:left="64"/>
        <w:rPr>
          <w:b/>
        </w:rPr>
      </w:pPr>
      <w:r w:rsidRPr="001A305A">
        <w:rPr>
          <w:b/>
          <w:noProof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6EE8A776" wp14:editId="6E6D3E1E">
                <wp:simplePos x="0" y="0"/>
                <wp:positionH relativeFrom="page">
                  <wp:posOffset>850900</wp:posOffset>
                </wp:positionH>
                <wp:positionV relativeFrom="paragraph">
                  <wp:posOffset>-475662</wp:posOffset>
                </wp:positionV>
                <wp:extent cx="5994400" cy="966469"/>
                <wp:effectExtent l="0" t="0" r="0" b="0"/>
                <wp:wrapNone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94400" cy="966469"/>
                          <a:chOff x="0" y="0"/>
                          <a:chExt cx="5994400" cy="966469"/>
                        </a:xfrm>
                      </wpg:grpSpPr>
                      <pic:pic xmlns:pic="http://schemas.openxmlformats.org/drawingml/2006/picture">
                        <pic:nvPicPr>
                          <pic:cNvPr id="4" name="Image 4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0" cy="47536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" name="Graphic 5"/>
                        <wps:cNvSpPr/>
                        <wps:spPr>
                          <a:xfrm>
                            <a:off x="4461255" y="368045"/>
                            <a:ext cx="583565" cy="5981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83565" h="598170">
                                <a:moveTo>
                                  <a:pt x="520860" y="45668"/>
                                </a:moveTo>
                                <a:lnTo>
                                  <a:pt x="0" y="580389"/>
                                </a:lnTo>
                                <a:lnTo>
                                  <a:pt x="18288" y="598169"/>
                                </a:lnTo>
                                <a:lnTo>
                                  <a:pt x="539127" y="63469"/>
                                </a:lnTo>
                                <a:lnTo>
                                  <a:pt x="520860" y="45668"/>
                                </a:lnTo>
                                <a:close/>
                              </a:path>
                              <a:path w="583565" h="598170">
                                <a:moveTo>
                                  <a:pt x="571507" y="36575"/>
                                </a:moveTo>
                                <a:lnTo>
                                  <a:pt x="529717" y="36575"/>
                                </a:lnTo>
                                <a:lnTo>
                                  <a:pt x="548005" y="54355"/>
                                </a:lnTo>
                                <a:lnTo>
                                  <a:pt x="539127" y="63469"/>
                                </a:lnTo>
                                <a:lnTo>
                                  <a:pt x="557276" y="81152"/>
                                </a:lnTo>
                                <a:lnTo>
                                  <a:pt x="571507" y="36575"/>
                                </a:lnTo>
                                <a:close/>
                              </a:path>
                              <a:path w="583565" h="598170">
                                <a:moveTo>
                                  <a:pt x="529717" y="36575"/>
                                </a:moveTo>
                                <a:lnTo>
                                  <a:pt x="520860" y="45668"/>
                                </a:lnTo>
                                <a:lnTo>
                                  <a:pt x="539127" y="63469"/>
                                </a:lnTo>
                                <a:lnTo>
                                  <a:pt x="548005" y="54355"/>
                                </a:lnTo>
                                <a:lnTo>
                                  <a:pt x="529717" y="36575"/>
                                </a:lnTo>
                                <a:close/>
                              </a:path>
                              <a:path w="583565" h="598170">
                                <a:moveTo>
                                  <a:pt x="583184" y="0"/>
                                </a:moveTo>
                                <a:lnTo>
                                  <a:pt x="502666" y="27939"/>
                                </a:lnTo>
                                <a:lnTo>
                                  <a:pt x="520860" y="45668"/>
                                </a:lnTo>
                                <a:lnTo>
                                  <a:pt x="529717" y="36575"/>
                                </a:lnTo>
                                <a:lnTo>
                                  <a:pt x="571507" y="36575"/>
                                </a:lnTo>
                                <a:lnTo>
                                  <a:pt x="5831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08C94DD" id="Group 3" o:spid="_x0000_s1026" style="position:absolute;margin-left:67pt;margin-top:-37.45pt;width:472pt;height:76.1pt;z-index:-251657216;mso-wrap-distance-left:0;mso-wrap-distance-right:0;mso-position-horizontal-relative:page" coordsize="59944,966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/Pq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4" o:spid="_x0000_s1027" type="#_x0000_t75" style="position:absolute;width:59944;height:47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">
                  <v:imagedata r:id="rId7" o:title=""/>
                </v:shape>
                <v:shape id="Graphic 5" o:spid="_x0000_s1028" style="position:absolute;left:44612;top:3680;width:5836;height:5982;visibility:visible;mso-wrap-style:square;v-text-anchor:top" coordsize="583565,5981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" path="m520860,45668l,580389r18288,17780l539127,63469,520860,45668xem571507,36575r-41790,l548005,54355r-8878,9114l557276,81152,571507,36575xem529717,36575r-8857,9093l539127,63469r8878,-9114l529717,36575xem583184,l502666,27939r18194,17729l529717,36575r41790,l583184,xe" fillcolor="red" stroked="f">
                  <v:path arrowok="t"/>
                </v:shape>
                <w10:wrap anchorx="page"/>
              </v:group>
            </w:pict>
          </mc:Fallback>
        </mc:AlternateContent>
      </w:r>
      <w:r w:rsidRPr="001A305A">
        <w:rPr>
          <w:b/>
        </w:rPr>
        <w:t>To</w:t>
      </w:r>
      <w:r w:rsidRPr="001A305A">
        <w:rPr>
          <w:b/>
          <w:spacing w:val="-1"/>
        </w:rPr>
        <w:t xml:space="preserve"> </w:t>
      </w:r>
      <w:r w:rsidRPr="001A305A">
        <w:rPr>
          <w:b/>
        </w:rPr>
        <w:t>run</w:t>
      </w:r>
      <w:r w:rsidRPr="001A305A">
        <w:rPr>
          <w:b/>
          <w:spacing w:val="-1"/>
        </w:rPr>
        <w:t xml:space="preserve"> </w:t>
      </w:r>
      <w:r w:rsidRPr="001A305A">
        <w:rPr>
          <w:b/>
        </w:rPr>
        <w:t xml:space="preserve">the </w:t>
      </w:r>
      <w:r w:rsidRPr="001A305A">
        <w:rPr>
          <w:b/>
          <w:spacing w:val="-2"/>
        </w:rPr>
        <w:t>application</w:t>
      </w:r>
    </w:p>
    <w:p w14:paraId="524AA1F4" w14:textId="77777777" w:rsidR="00C92CBB" w:rsidRPr="001A305A" w:rsidRDefault="00C92CBB" w:rsidP="00C92CBB">
      <w:pPr>
        <w:pStyle w:val="BodyText"/>
        <w:rPr>
          <w:b/>
          <w:sz w:val="22"/>
          <w:szCs w:val="22"/>
        </w:rPr>
      </w:pPr>
    </w:p>
    <w:p w14:paraId="65DA4D29" w14:textId="2A057087" w:rsidR="00664582" w:rsidRPr="001A305A" w:rsidRDefault="00664582" w:rsidP="00664582">
      <w:pPr>
        <w:spacing w:before="1"/>
        <w:ind w:left="-65" w:right="4498" w:firstLine="785"/>
        <w:rPr>
          <w:b/>
        </w:rPr>
      </w:pPr>
      <w:r w:rsidRPr="001A305A">
        <w:rPr>
          <w:b/>
        </w:rPr>
        <w:t xml:space="preserve">Python3 </w:t>
      </w:r>
      <w:r w:rsidR="00866FBC">
        <w:rPr>
          <w:b/>
        </w:rPr>
        <w:t>fish</w:t>
      </w:r>
      <w:r w:rsidRPr="001A305A">
        <w:rPr>
          <w:b/>
        </w:rPr>
        <w:t xml:space="preserve"> .</w:t>
      </w:r>
      <w:proofErr w:type="spellStart"/>
      <w:r w:rsidRPr="001A305A">
        <w:rPr>
          <w:b/>
        </w:rPr>
        <w:t>py</w:t>
      </w:r>
      <w:proofErr w:type="spellEnd"/>
    </w:p>
    <w:p w14:paraId="02CF1901" w14:textId="77777777" w:rsidR="00664582" w:rsidRPr="001A305A" w:rsidRDefault="00664582" w:rsidP="00664582">
      <w:pPr>
        <w:pStyle w:val="ListParagraph"/>
        <w:spacing w:before="1"/>
        <w:ind w:left="119" w:right="4498" w:firstLine="601"/>
        <w:rPr>
          <w:b/>
        </w:rPr>
      </w:pPr>
      <w:r w:rsidRPr="001A305A">
        <w:rPr>
          <w:b/>
        </w:rPr>
        <w:t xml:space="preserve">Python3 </w:t>
      </w:r>
      <w:r>
        <w:rPr>
          <w:b/>
        </w:rPr>
        <w:t>loan</w:t>
      </w:r>
      <w:r w:rsidRPr="001A305A">
        <w:rPr>
          <w:b/>
        </w:rPr>
        <w:t>.py</w:t>
      </w:r>
    </w:p>
    <w:p w14:paraId="46973B11" w14:textId="77777777" w:rsidR="00C92CBB" w:rsidRPr="001A305A" w:rsidRDefault="00C92CBB" w:rsidP="00C92CBB">
      <w:pPr>
        <w:spacing w:before="1"/>
        <w:ind w:left="784" w:right="4498"/>
        <w:rPr>
          <w:b/>
        </w:rPr>
      </w:pPr>
    </w:p>
    <w:p w14:paraId="76998A75" w14:textId="1689075D" w:rsidR="00C92CBB" w:rsidRPr="001A305A" w:rsidRDefault="00C92CBB" w:rsidP="00D53F28">
      <w:pPr>
        <w:pStyle w:val="BodyText"/>
        <w:spacing w:before="72"/>
        <w:rPr>
          <w:b/>
          <w:sz w:val="22"/>
          <w:szCs w:val="22"/>
        </w:rPr>
      </w:pPr>
      <w:r w:rsidRPr="001A305A">
        <w:rPr>
          <w:b/>
          <w:noProof/>
          <w:sz w:val="22"/>
          <w:szCs w:val="22"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6FF50699" wp14:editId="260B059C">
                <wp:simplePos x="0" y="0"/>
                <wp:positionH relativeFrom="page">
                  <wp:posOffset>850900</wp:posOffset>
                </wp:positionH>
                <wp:positionV relativeFrom="paragraph">
                  <wp:posOffset>216116</wp:posOffset>
                </wp:positionV>
                <wp:extent cx="5994400" cy="876300"/>
                <wp:effectExtent l="0" t="0" r="0" b="0"/>
                <wp:wrapTopAndBottom/>
                <wp:docPr id="6" name="Group 6" descr="A black screen with blue text  AI-generated content may be incorrect.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994400" cy="876300"/>
                          <a:chOff x="0" y="0"/>
                          <a:chExt cx="5994400" cy="876300"/>
                        </a:xfrm>
                      </wpg:grpSpPr>
                      <pic:pic xmlns:pic="http://schemas.openxmlformats.org/drawingml/2006/picture">
                        <pic:nvPicPr>
                          <pic:cNvPr id="7" name="Image 7" descr="A black screen with blue text  AI-generated content may be incorrect.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4400" cy="8356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Graphic 8"/>
                        <wps:cNvSpPr/>
                        <wps:spPr>
                          <a:xfrm>
                            <a:off x="4347971" y="254000"/>
                            <a:ext cx="734695" cy="6223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34695" h="622300">
                                <a:moveTo>
                                  <a:pt x="668124" y="39393"/>
                                </a:moveTo>
                                <a:lnTo>
                                  <a:pt x="0" y="602360"/>
                                </a:lnTo>
                                <a:lnTo>
                                  <a:pt x="16255" y="621791"/>
                                </a:lnTo>
                                <a:lnTo>
                                  <a:pt x="684482" y="58844"/>
                                </a:lnTo>
                                <a:lnTo>
                                  <a:pt x="668124" y="39393"/>
                                </a:lnTo>
                                <a:close/>
                              </a:path>
                              <a:path w="734695" h="622300">
                                <a:moveTo>
                                  <a:pt x="721077" y="31241"/>
                                </a:moveTo>
                                <a:lnTo>
                                  <a:pt x="677799" y="31241"/>
                                </a:lnTo>
                                <a:lnTo>
                                  <a:pt x="694181" y="50672"/>
                                </a:lnTo>
                                <a:lnTo>
                                  <a:pt x="684482" y="58844"/>
                                </a:lnTo>
                                <a:lnTo>
                                  <a:pt x="700786" y="78231"/>
                                </a:lnTo>
                                <a:lnTo>
                                  <a:pt x="721077" y="31241"/>
                                </a:lnTo>
                                <a:close/>
                              </a:path>
                              <a:path w="734695" h="622300">
                                <a:moveTo>
                                  <a:pt x="677799" y="31241"/>
                                </a:moveTo>
                                <a:lnTo>
                                  <a:pt x="668124" y="39393"/>
                                </a:lnTo>
                                <a:lnTo>
                                  <a:pt x="684482" y="58844"/>
                                </a:lnTo>
                                <a:lnTo>
                                  <a:pt x="694181" y="50672"/>
                                </a:lnTo>
                                <a:lnTo>
                                  <a:pt x="677799" y="31241"/>
                                </a:lnTo>
                                <a:close/>
                              </a:path>
                              <a:path w="734695" h="622300">
                                <a:moveTo>
                                  <a:pt x="734567" y="0"/>
                                </a:moveTo>
                                <a:lnTo>
                                  <a:pt x="651763" y="19938"/>
                                </a:lnTo>
                                <a:lnTo>
                                  <a:pt x="668124" y="39393"/>
                                </a:lnTo>
                                <a:lnTo>
                                  <a:pt x="677799" y="31241"/>
                                </a:lnTo>
                                <a:lnTo>
                                  <a:pt x="721077" y="31241"/>
                                </a:lnTo>
                                <a:lnTo>
                                  <a:pt x="7345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504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30AE674" id="Group 6" o:spid="_x0000_s1026" alt="A black screen with blue text  AI-generated content may be incorrect." style="position:absolute;margin-left:67pt;margin-top:17pt;width:472pt;height:69pt;z-index:-251656192;mso-wrap-distance-left:0;mso-wrap-distance-right:0;mso-position-horizontal-relative:page" coordsize="59944,87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">
                <v:shape id="Image 7" o:spid="_x0000_s1027" type="#_x0000_t75" alt="A black screen with blue text  AI-generated content may be incorrect." style="position:absolute;width:59944;height:83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">
                  <v:imagedata r:id="rId9" o:title="A black screen with blue text  AI-generated content may be incorrect"/>
                </v:shape>
                <v:shape id="Graphic 8" o:spid="_x0000_s1028" style="position:absolute;left:43479;top:2540;width:7347;height:6223;visibility:visible;mso-wrap-style:square;v-text-anchor:top" coordsize="734695,622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" path="m668124,39393l,602360r16255,19431l684482,58844,668124,39393xem721077,31241r-43278,l694181,50672r-9699,8172l700786,78231,721077,31241xem677799,31241r-9675,8152l684482,58844r9699,-8172l677799,31241xem734567,l651763,19938r16361,19455l677799,31241r43278,l734567,xe" fillcolor="#c0504d" stroked="f">
                  <v:path arrowok="t"/>
                </v:shape>
                <w10:wrap type="topAndBottom" anchorx="page"/>
              </v:group>
            </w:pict>
          </mc:Fallback>
        </mc:AlternateContent>
      </w:r>
    </w:p>
    <w:p w14:paraId="7B6196FF" w14:textId="77777777" w:rsidR="00C92CBB" w:rsidRPr="001A305A" w:rsidRDefault="00C92CBB" w:rsidP="00C92CBB">
      <w:pPr>
        <w:spacing w:line="480" w:lineRule="auto"/>
        <w:ind w:left="64" w:right="6749"/>
        <w:rPr>
          <w:b/>
        </w:rPr>
      </w:pPr>
      <w:r w:rsidRPr="001A305A">
        <w:rPr>
          <w:b/>
        </w:rPr>
        <w:t>To run the testcase python3 -m</w:t>
      </w:r>
      <w:r w:rsidRPr="001A305A">
        <w:rPr>
          <w:b/>
          <w:spacing w:val="-3"/>
        </w:rPr>
        <w:t xml:space="preserve"> </w:t>
      </w:r>
      <w:proofErr w:type="spellStart"/>
      <w:r w:rsidRPr="001A305A">
        <w:rPr>
          <w:b/>
          <w:spacing w:val="-2"/>
        </w:rPr>
        <w:t>unittest</w:t>
      </w:r>
      <w:proofErr w:type="spellEnd"/>
    </w:p>
    <w:p w14:paraId="7D507402" w14:textId="77777777" w:rsidR="00C92CBB" w:rsidRPr="001A305A" w:rsidRDefault="00D53F28" w:rsidP="00C92CBB">
      <w:pPr>
        <w:spacing w:line="480" w:lineRule="auto"/>
        <w:rPr>
          <w:b/>
        </w:rPr>
      </w:pPr>
      <w:r w:rsidRPr="001A305A">
        <w:rPr>
          <w:noProof/>
        </w:rPr>
        <w:drawing>
          <wp:inline distT="0" distB="0" distL="0" distR="0" wp14:anchorId="4C2E6A07" wp14:editId="2BA65C05">
            <wp:extent cx="5570220" cy="2369185"/>
            <wp:effectExtent l="0" t="0" r="0" b="0"/>
            <wp:docPr id="9" name="Image 9" descr="A screenshot of a computer  AI-generated content may be incorrect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 9" descr="A screenshot of a computer  AI-generated content may be incorrect.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70689" cy="2369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7C148" w14:textId="77777777" w:rsidR="00D53F28" w:rsidRPr="001A305A" w:rsidRDefault="00D53F28" w:rsidP="00D53F28">
      <w:pPr>
        <w:pStyle w:val="ListParagraph"/>
        <w:widowControl w:val="0"/>
        <w:numPr>
          <w:ilvl w:val="1"/>
          <w:numId w:val="1"/>
        </w:numPr>
        <w:tabs>
          <w:tab w:val="left" w:pos="784"/>
        </w:tabs>
        <w:autoSpaceDE w:val="0"/>
        <w:autoSpaceDN w:val="0"/>
        <w:spacing w:before="245" w:after="0" w:line="240" w:lineRule="auto"/>
        <w:ind w:right="116"/>
        <w:contextualSpacing w:val="0"/>
        <w:rPr>
          <w:b/>
        </w:rPr>
      </w:pPr>
      <w:r w:rsidRPr="001A305A">
        <w:rPr>
          <w:b/>
        </w:rPr>
        <w:t>Once</w:t>
      </w:r>
      <w:r w:rsidRPr="001A305A">
        <w:rPr>
          <w:b/>
          <w:spacing w:val="-4"/>
        </w:rPr>
        <w:t xml:space="preserve"> </w:t>
      </w:r>
      <w:r w:rsidRPr="001A305A">
        <w:rPr>
          <w:b/>
        </w:rPr>
        <w:t>you</w:t>
      </w:r>
      <w:r w:rsidRPr="001A305A">
        <w:rPr>
          <w:b/>
          <w:spacing w:val="-3"/>
        </w:rPr>
        <w:t xml:space="preserve"> </w:t>
      </w:r>
      <w:r w:rsidRPr="001A305A">
        <w:rPr>
          <w:b/>
        </w:rPr>
        <w:t>are</w:t>
      </w:r>
      <w:r w:rsidRPr="001A305A">
        <w:rPr>
          <w:b/>
          <w:spacing w:val="-5"/>
        </w:rPr>
        <w:t xml:space="preserve"> </w:t>
      </w:r>
      <w:r w:rsidRPr="001A305A">
        <w:rPr>
          <w:b/>
        </w:rPr>
        <w:t>done</w:t>
      </w:r>
      <w:r w:rsidRPr="001A305A">
        <w:rPr>
          <w:b/>
          <w:spacing w:val="-5"/>
        </w:rPr>
        <w:t xml:space="preserve"> </w:t>
      </w:r>
      <w:r w:rsidRPr="001A305A">
        <w:rPr>
          <w:b/>
        </w:rPr>
        <w:t>with</w:t>
      </w:r>
      <w:r w:rsidRPr="001A305A">
        <w:rPr>
          <w:b/>
          <w:spacing w:val="-6"/>
        </w:rPr>
        <w:t xml:space="preserve"> </w:t>
      </w:r>
      <w:r w:rsidRPr="001A305A">
        <w:rPr>
          <w:b/>
        </w:rPr>
        <w:t>development</w:t>
      </w:r>
      <w:r w:rsidRPr="001A305A">
        <w:rPr>
          <w:b/>
          <w:spacing w:val="-3"/>
        </w:rPr>
        <w:t xml:space="preserve"> </w:t>
      </w:r>
      <w:r w:rsidRPr="001A305A">
        <w:rPr>
          <w:b/>
        </w:rPr>
        <w:t>and</w:t>
      </w:r>
      <w:r w:rsidRPr="001A305A">
        <w:rPr>
          <w:b/>
          <w:spacing w:val="-5"/>
        </w:rPr>
        <w:t xml:space="preserve"> </w:t>
      </w:r>
      <w:r w:rsidRPr="001A305A">
        <w:rPr>
          <w:b/>
        </w:rPr>
        <w:t>ready</w:t>
      </w:r>
      <w:r w:rsidRPr="001A305A">
        <w:rPr>
          <w:b/>
          <w:spacing w:val="-5"/>
        </w:rPr>
        <w:t xml:space="preserve"> </w:t>
      </w:r>
      <w:r w:rsidRPr="001A305A">
        <w:rPr>
          <w:b/>
        </w:rPr>
        <w:t>with</w:t>
      </w:r>
      <w:r w:rsidRPr="001A305A">
        <w:rPr>
          <w:b/>
          <w:spacing w:val="-3"/>
        </w:rPr>
        <w:t xml:space="preserve"> </w:t>
      </w:r>
      <w:r w:rsidRPr="001A305A">
        <w:rPr>
          <w:b/>
        </w:rPr>
        <w:t>submission,</w:t>
      </w:r>
      <w:r w:rsidRPr="001A305A">
        <w:rPr>
          <w:b/>
          <w:spacing w:val="-5"/>
        </w:rPr>
        <w:t xml:space="preserve"> </w:t>
      </w:r>
      <w:r w:rsidRPr="001A305A">
        <w:rPr>
          <w:b/>
        </w:rPr>
        <w:t>you</w:t>
      </w:r>
      <w:r w:rsidRPr="001A305A">
        <w:rPr>
          <w:b/>
          <w:spacing w:val="-3"/>
        </w:rPr>
        <w:t xml:space="preserve"> </w:t>
      </w:r>
      <w:r w:rsidRPr="001A305A">
        <w:rPr>
          <w:b/>
        </w:rPr>
        <w:t>may</w:t>
      </w:r>
      <w:r w:rsidRPr="001A305A">
        <w:rPr>
          <w:b/>
          <w:spacing w:val="-5"/>
        </w:rPr>
        <w:t xml:space="preserve"> </w:t>
      </w:r>
      <w:r w:rsidRPr="001A305A">
        <w:rPr>
          <w:b/>
        </w:rPr>
        <w:t>navigate</w:t>
      </w:r>
      <w:r w:rsidRPr="001A305A">
        <w:rPr>
          <w:b/>
          <w:spacing w:val="-4"/>
        </w:rPr>
        <w:t xml:space="preserve"> </w:t>
      </w:r>
      <w:r w:rsidRPr="001A305A">
        <w:rPr>
          <w:b/>
        </w:rPr>
        <w:t>to the previous tab and submit the workspace. It is mandatory to click on “Submit Assessment” after you are done with code.</w:t>
      </w:r>
    </w:p>
    <w:p w14:paraId="69EAB570" w14:textId="179BB9AA" w:rsidR="00D53F28" w:rsidRDefault="00D53F28" w:rsidP="00C92CBB">
      <w:pPr>
        <w:spacing w:line="480" w:lineRule="auto"/>
        <w:rPr>
          <w:b/>
          <w:sz w:val="24"/>
        </w:rPr>
        <w:sectPr w:rsidR="00D53F28" w:rsidSect="00C92CBB">
          <w:pgSz w:w="11940" w:h="16860"/>
          <w:pgMar w:top="1860" w:right="1133" w:bottom="280" w:left="1275" w:header="720" w:footer="720" w:gutter="0"/>
          <w:cols w:space="720"/>
        </w:sectPr>
      </w:pPr>
    </w:p>
    <w:p w14:paraId="6C3F6CD1" w14:textId="2B629412" w:rsidR="00C92CBB" w:rsidRDefault="00C92CBB" w:rsidP="00C92CBB">
      <w:pPr>
        <w:pStyle w:val="BodyText"/>
        <w:ind w:left="65" w:right="-101"/>
        <w:rPr>
          <w:sz w:val="20"/>
        </w:rPr>
      </w:pPr>
    </w:p>
    <w:p w14:paraId="42736D4B" w14:textId="77777777" w:rsidR="00C92CBB" w:rsidRPr="00C92CBB" w:rsidRDefault="00C92CBB" w:rsidP="00C92CBB"/>
    <w:p w14:paraId="75B5ECC4" w14:textId="77777777" w:rsidR="008E5D69" w:rsidRDefault="008E5D69"/>
    <w:sectPr w:rsidR="008E5D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311847"/>
    <w:multiLevelType w:val="hybridMultilevel"/>
    <w:tmpl w:val="0C30E5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32568"/>
    <w:multiLevelType w:val="multilevel"/>
    <w:tmpl w:val="5CEAF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181299"/>
    <w:multiLevelType w:val="multilevel"/>
    <w:tmpl w:val="674C5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0A1CE4"/>
    <w:multiLevelType w:val="hybridMultilevel"/>
    <w:tmpl w:val="14045DF4"/>
    <w:lvl w:ilvl="0" w:tplc="E37001EC">
      <w:start w:val="1"/>
      <w:numFmt w:val="decimal"/>
      <w:lvlText w:val="%1."/>
      <w:lvlJc w:val="left"/>
      <w:pPr>
        <w:ind w:left="119" w:hanging="184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97"/>
        <w:sz w:val="22"/>
        <w:szCs w:val="22"/>
        <w:lang w:val="en-US" w:eastAsia="en-US" w:bidi="ar-SA"/>
      </w:rPr>
    </w:lvl>
    <w:lvl w:ilvl="1" w:tplc="03D685CA">
      <w:numFmt w:val="bullet"/>
      <w:lvlText w:val="●"/>
      <w:lvlJc w:val="left"/>
      <w:pPr>
        <w:ind w:left="784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221CD6FA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ar-SA"/>
      </w:rPr>
    </w:lvl>
    <w:lvl w:ilvl="3" w:tplc="C7D6D6BC">
      <w:numFmt w:val="bullet"/>
      <w:lvlText w:val="•"/>
      <w:lvlJc w:val="left"/>
      <w:pPr>
        <w:ind w:left="2724" w:hanging="360"/>
      </w:pPr>
      <w:rPr>
        <w:rFonts w:hint="default"/>
        <w:lang w:val="en-US" w:eastAsia="en-US" w:bidi="ar-SA"/>
      </w:rPr>
    </w:lvl>
    <w:lvl w:ilvl="4" w:tplc="A2AE5F5C">
      <w:numFmt w:val="bullet"/>
      <w:lvlText w:val="•"/>
      <w:lvlJc w:val="left"/>
      <w:pPr>
        <w:ind w:left="3697" w:hanging="360"/>
      </w:pPr>
      <w:rPr>
        <w:rFonts w:hint="default"/>
        <w:lang w:val="en-US" w:eastAsia="en-US" w:bidi="ar-SA"/>
      </w:rPr>
    </w:lvl>
    <w:lvl w:ilvl="5" w:tplc="DDCA15C8">
      <w:numFmt w:val="bullet"/>
      <w:lvlText w:val="•"/>
      <w:lvlJc w:val="left"/>
      <w:pPr>
        <w:ind w:left="4669" w:hanging="360"/>
      </w:pPr>
      <w:rPr>
        <w:rFonts w:hint="default"/>
        <w:lang w:val="en-US" w:eastAsia="en-US" w:bidi="ar-SA"/>
      </w:rPr>
    </w:lvl>
    <w:lvl w:ilvl="6" w:tplc="0F9074B0">
      <w:numFmt w:val="bullet"/>
      <w:lvlText w:val="•"/>
      <w:lvlJc w:val="left"/>
      <w:pPr>
        <w:ind w:left="5642" w:hanging="360"/>
      </w:pPr>
      <w:rPr>
        <w:rFonts w:hint="default"/>
        <w:lang w:val="en-US" w:eastAsia="en-US" w:bidi="ar-SA"/>
      </w:rPr>
    </w:lvl>
    <w:lvl w:ilvl="7" w:tplc="00484C44">
      <w:numFmt w:val="bullet"/>
      <w:lvlText w:val="•"/>
      <w:lvlJc w:val="left"/>
      <w:pPr>
        <w:ind w:left="6614" w:hanging="360"/>
      </w:pPr>
      <w:rPr>
        <w:rFonts w:hint="default"/>
        <w:lang w:val="en-US" w:eastAsia="en-US" w:bidi="ar-SA"/>
      </w:rPr>
    </w:lvl>
    <w:lvl w:ilvl="8" w:tplc="4DEA8088">
      <w:numFmt w:val="bullet"/>
      <w:lvlText w:val="•"/>
      <w:lvlJc w:val="left"/>
      <w:pPr>
        <w:ind w:left="7587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3FA182D"/>
    <w:multiLevelType w:val="multilevel"/>
    <w:tmpl w:val="61743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60B72"/>
    <w:multiLevelType w:val="hybridMultilevel"/>
    <w:tmpl w:val="7F80CA5A"/>
    <w:lvl w:ilvl="0" w:tplc="40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6" w15:restartNumberingAfterBreak="0">
    <w:nsid w:val="163113CF"/>
    <w:multiLevelType w:val="multilevel"/>
    <w:tmpl w:val="38E62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F50829"/>
    <w:multiLevelType w:val="multilevel"/>
    <w:tmpl w:val="8ABCE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C468CD"/>
    <w:multiLevelType w:val="multilevel"/>
    <w:tmpl w:val="B8D8D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AA2519"/>
    <w:multiLevelType w:val="multilevel"/>
    <w:tmpl w:val="F63AB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9D1613"/>
    <w:multiLevelType w:val="multilevel"/>
    <w:tmpl w:val="280E2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BC2B96"/>
    <w:multiLevelType w:val="hybridMultilevel"/>
    <w:tmpl w:val="5DFE7318"/>
    <w:lvl w:ilvl="0" w:tplc="746CBBC0">
      <w:numFmt w:val="bullet"/>
      <w:lvlText w:val="-"/>
      <w:lvlJc w:val="left"/>
      <w:pPr>
        <w:ind w:left="424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1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84" w:hanging="360"/>
      </w:pPr>
      <w:rPr>
        <w:rFonts w:ascii="Wingdings" w:hAnsi="Wingdings" w:hint="default"/>
      </w:rPr>
    </w:lvl>
  </w:abstractNum>
  <w:abstractNum w:abstractNumId="12" w15:restartNumberingAfterBreak="0">
    <w:nsid w:val="33423166"/>
    <w:multiLevelType w:val="multilevel"/>
    <w:tmpl w:val="A0544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FB5352"/>
    <w:multiLevelType w:val="hybridMultilevel"/>
    <w:tmpl w:val="4EC689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7DE"/>
    <w:multiLevelType w:val="hybridMultilevel"/>
    <w:tmpl w:val="EF2044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44773"/>
    <w:multiLevelType w:val="multilevel"/>
    <w:tmpl w:val="A802C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4CD25E5"/>
    <w:multiLevelType w:val="multilevel"/>
    <w:tmpl w:val="F782F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B86E03"/>
    <w:multiLevelType w:val="hybridMultilevel"/>
    <w:tmpl w:val="4EFEDE72"/>
    <w:lvl w:ilvl="0" w:tplc="40090001">
      <w:start w:val="1"/>
      <w:numFmt w:val="bullet"/>
      <w:lvlText w:val=""/>
      <w:lvlJc w:val="left"/>
      <w:pPr>
        <w:ind w:left="42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14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6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8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0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2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4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6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84" w:hanging="360"/>
      </w:pPr>
      <w:rPr>
        <w:rFonts w:ascii="Wingdings" w:hAnsi="Wingdings" w:hint="default"/>
      </w:rPr>
    </w:lvl>
  </w:abstractNum>
  <w:abstractNum w:abstractNumId="18" w15:restartNumberingAfterBreak="0">
    <w:nsid w:val="53A247E5"/>
    <w:multiLevelType w:val="multilevel"/>
    <w:tmpl w:val="CE88E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7D6A60"/>
    <w:multiLevelType w:val="multilevel"/>
    <w:tmpl w:val="58C0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B282227"/>
    <w:multiLevelType w:val="multilevel"/>
    <w:tmpl w:val="C17AE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BDC202F"/>
    <w:multiLevelType w:val="multilevel"/>
    <w:tmpl w:val="AAAE8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1D96FEA"/>
    <w:multiLevelType w:val="multilevel"/>
    <w:tmpl w:val="784A4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A7D5A6F"/>
    <w:multiLevelType w:val="multilevel"/>
    <w:tmpl w:val="2334E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042934"/>
    <w:multiLevelType w:val="multilevel"/>
    <w:tmpl w:val="B212F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B7C0C01"/>
    <w:multiLevelType w:val="hybridMultilevel"/>
    <w:tmpl w:val="5E4E5158"/>
    <w:lvl w:ilvl="0" w:tplc="40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num w:numId="1" w16cid:durableId="1856571152">
    <w:abstractNumId w:val="3"/>
  </w:num>
  <w:num w:numId="2" w16cid:durableId="2124835687">
    <w:abstractNumId w:val="7"/>
  </w:num>
  <w:num w:numId="3" w16cid:durableId="907230891">
    <w:abstractNumId w:val="1"/>
  </w:num>
  <w:num w:numId="4" w16cid:durableId="1370453568">
    <w:abstractNumId w:val="13"/>
  </w:num>
  <w:num w:numId="5" w16cid:durableId="665061930">
    <w:abstractNumId w:val="5"/>
  </w:num>
  <w:num w:numId="6" w16cid:durableId="2006199198">
    <w:abstractNumId w:val="25"/>
  </w:num>
  <w:num w:numId="7" w16cid:durableId="2036884711">
    <w:abstractNumId w:val="11"/>
  </w:num>
  <w:num w:numId="8" w16cid:durableId="1055351251">
    <w:abstractNumId w:val="17"/>
  </w:num>
  <w:num w:numId="9" w16cid:durableId="337538745">
    <w:abstractNumId w:val="9"/>
  </w:num>
  <w:num w:numId="10" w16cid:durableId="1062406518">
    <w:abstractNumId w:val="23"/>
  </w:num>
  <w:num w:numId="11" w16cid:durableId="117262676">
    <w:abstractNumId w:val="21"/>
  </w:num>
  <w:num w:numId="12" w16cid:durableId="22479969">
    <w:abstractNumId w:val="24"/>
  </w:num>
  <w:num w:numId="13" w16cid:durableId="1136407596">
    <w:abstractNumId w:val="12"/>
  </w:num>
  <w:num w:numId="14" w16cid:durableId="1187060762">
    <w:abstractNumId w:val="14"/>
  </w:num>
  <w:num w:numId="15" w16cid:durableId="942689380">
    <w:abstractNumId w:val="20"/>
  </w:num>
  <w:num w:numId="16" w16cid:durableId="402724523">
    <w:abstractNumId w:val="4"/>
  </w:num>
  <w:num w:numId="17" w16cid:durableId="546180800">
    <w:abstractNumId w:val="0"/>
  </w:num>
  <w:num w:numId="18" w16cid:durableId="1612518344">
    <w:abstractNumId w:val="10"/>
  </w:num>
  <w:num w:numId="19" w16cid:durableId="1373457669">
    <w:abstractNumId w:val="2"/>
  </w:num>
  <w:num w:numId="20" w16cid:durableId="475071924">
    <w:abstractNumId w:val="18"/>
  </w:num>
  <w:num w:numId="21" w16cid:durableId="608633865">
    <w:abstractNumId w:val="19"/>
  </w:num>
  <w:num w:numId="22" w16cid:durableId="588273103">
    <w:abstractNumId w:val="15"/>
  </w:num>
  <w:num w:numId="23" w16cid:durableId="1776091727">
    <w:abstractNumId w:val="16"/>
  </w:num>
  <w:num w:numId="24" w16cid:durableId="1211379328">
    <w:abstractNumId w:val="8"/>
  </w:num>
  <w:num w:numId="25" w16cid:durableId="573661858">
    <w:abstractNumId w:val="22"/>
  </w:num>
  <w:num w:numId="26" w16cid:durableId="24984897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yNTc3M7UwNjQ2MzNV0lEKTi0uzszPAykwqgUAMUgzciwAAAA="/>
  </w:docVars>
  <w:rsids>
    <w:rsidRoot w:val="00C92CBB"/>
    <w:rsid w:val="00080EDC"/>
    <w:rsid w:val="000E4698"/>
    <w:rsid w:val="00156910"/>
    <w:rsid w:val="001A305A"/>
    <w:rsid w:val="00224D06"/>
    <w:rsid w:val="002B4A12"/>
    <w:rsid w:val="002B4D1D"/>
    <w:rsid w:val="002C4DA6"/>
    <w:rsid w:val="002D3ED1"/>
    <w:rsid w:val="00333D3E"/>
    <w:rsid w:val="00343A52"/>
    <w:rsid w:val="00484E90"/>
    <w:rsid w:val="004E10AE"/>
    <w:rsid w:val="006066EB"/>
    <w:rsid w:val="006451E5"/>
    <w:rsid w:val="00664582"/>
    <w:rsid w:val="00752489"/>
    <w:rsid w:val="007839CE"/>
    <w:rsid w:val="008152BC"/>
    <w:rsid w:val="00866FBC"/>
    <w:rsid w:val="008E5D69"/>
    <w:rsid w:val="00916BAF"/>
    <w:rsid w:val="00951E91"/>
    <w:rsid w:val="00964E38"/>
    <w:rsid w:val="009C4E4E"/>
    <w:rsid w:val="00A173C6"/>
    <w:rsid w:val="00A6609E"/>
    <w:rsid w:val="00AC52C4"/>
    <w:rsid w:val="00AF43DA"/>
    <w:rsid w:val="00BB4864"/>
    <w:rsid w:val="00C92CBB"/>
    <w:rsid w:val="00CC77E6"/>
    <w:rsid w:val="00D162A3"/>
    <w:rsid w:val="00D32429"/>
    <w:rsid w:val="00D52C58"/>
    <w:rsid w:val="00D53F28"/>
    <w:rsid w:val="00DB7326"/>
    <w:rsid w:val="00E406DC"/>
    <w:rsid w:val="00E570CD"/>
    <w:rsid w:val="00F32F9D"/>
    <w:rsid w:val="00F77621"/>
    <w:rsid w:val="00F94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759D85"/>
  <w15:chartTrackingRefBased/>
  <w15:docId w15:val="{A9009CE9-09B4-4FC6-9210-B7026DCDE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2CB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92CB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2CB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2CB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2CB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2CB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2CB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2CB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2CB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2CB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92CB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92CB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2CB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2CB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2CB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2CB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2CB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2CB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92CB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2C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2CB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92CB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92CB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2CB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C92CB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92CB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2CB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2CB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92CBB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uiPriority w:val="1"/>
    <w:qFormat/>
    <w:rsid w:val="00C92CB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C92CBB"/>
    <w:rPr>
      <w:rFonts w:ascii="Calibri" w:eastAsia="Calibri" w:hAnsi="Calibri" w:cs="Calibri"/>
      <w:kern w:val="0"/>
      <w:sz w:val="24"/>
      <w:szCs w:val="24"/>
      <w:lang w:val="en-US"/>
      <w14:ligatures w14:val="none"/>
    </w:rPr>
  </w:style>
  <w:style w:type="paragraph" w:styleId="NormalWeb">
    <w:name w:val="Normal (Web)"/>
    <w:basedOn w:val="Normal"/>
    <w:uiPriority w:val="99"/>
    <w:unhideWhenUsed/>
    <w:rsid w:val="00343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343A52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51E91"/>
    <w:rPr>
      <w:b/>
      <w:bCs/>
    </w:rPr>
  </w:style>
  <w:style w:type="paragraph" w:styleId="NoSpacing">
    <w:name w:val="No Spacing"/>
    <w:uiPriority w:val="1"/>
    <w:qFormat/>
    <w:rsid w:val="00F32F9D"/>
    <w:pPr>
      <w:spacing w:after="0" w:line="240" w:lineRule="auto"/>
    </w:pPr>
  </w:style>
  <w:style w:type="character" w:customStyle="1" w:styleId="katex-mathml">
    <w:name w:val="katex-mathml"/>
    <w:basedOn w:val="DefaultParagraphFont"/>
    <w:rsid w:val="00224D06"/>
  </w:style>
  <w:style w:type="character" w:customStyle="1" w:styleId="mord">
    <w:name w:val="mord"/>
    <w:basedOn w:val="DefaultParagraphFont"/>
    <w:rsid w:val="00224D06"/>
  </w:style>
  <w:style w:type="character" w:customStyle="1" w:styleId="mrel">
    <w:name w:val="mrel"/>
    <w:basedOn w:val="DefaultParagraphFont"/>
    <w:rsid w:val="00224D06"/>
  </w:style>
  <w:style w:type="character" w:customStyle="1" w:styleId="mop">
    <w:name w:val="mop"/>
    <w:basedOn w:val="DefaultParagraphFont"/>
    <w:rsid w:val="00224D06"/>
  </w:style>
  <w:style w:type="character" w:customStyle="1" w:styleId="mopen">
    <w:name w:val="mopen"/>
    <w:basedOn w:val="DefaultParagraphFont"/>
    <w:rsid w:val="00224D06"/>
  </w:style>
  <w:style w:type="character" w:customStyle="1" w:styleId="mbin">
    <w:name w:val="mbin"/>
    <w:basedOn w:val="DefaultParagraphFont"/>
    <w:rsid w:val="00224D06"/>
  </w:style>
  <w:style w:type="character" w:customStyle="1" w:styleId="vlist-s">
    <w:name w:val="vlist-s"/>
    <w:basedOn w:val="DefaultParagraphFont"/>
    <w:rsid w:val="00224D06"/>
  </w:style>
  <w:style w:type="character" w:customStyle="1" w:styleId="mclose">
    <w:name w:val="mclose"/>
    <w:basedOn w:val="DefaultParagraphFont"/>
    <w:rsid w:val="00224D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3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4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8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1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8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3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2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7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9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5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4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6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2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9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6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1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3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3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1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3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8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1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8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59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0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8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0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6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1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6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3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4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8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5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5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0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1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3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8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1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5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3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4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7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1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7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29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9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3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3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6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3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4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3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3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45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7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53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3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8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6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7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9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5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2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8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6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8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3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5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0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5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26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46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4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3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9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7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9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9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4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5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8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9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3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70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06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0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0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3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8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0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4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4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7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0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7</Pages>
  <Words>1056</Words>
  <Characters>602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gnesh S</dc:creator>
  <cp:keywords/>
  <dc:description/>
  <cp:lastModifiedBy>Vignesh S</cp:lastModifiedBy>
  <cp:revision>27</cp:revision>
  <dcterms:created xsi:type="dcterms:W3CDTF">2025-04-15T10:55:00Z</dcterms:created>
  <dcterms:modified xsi:type="dcterms:W3CDTF">2025-05-12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665129-36aa-44cb-8a26-754bcb7ad755</vt:lpwstr>
  </property>
</Properties>
</file>